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C0460" w14:textId="29FD5885" w:rsidR="2E2E4012" w:rsidRDefault="2E2E4012" w:rsidP="00ED75BF">
      <w:pPr>
        <w:pStyle w:val="Heading1"/>
        <w:spacing w:line="276" w:lineRule="auto"/>
        <w:jc w:val="center"/>
      </w:pPr>
      <w:r w:rsidRPr="221D80D8">
        <w:rPr>
          <w:rFonts w:eastAsia="Calibri"/>
        </w:rPr>
        <w:t xml:space="preserve">EMERGENCY </w:t>
      </w:r>
      <w:r w:rsidR="4E3350B8" w:rsidRPr="221D80D8">
        <w:rPr>
          <w:rFonts w:eastAsia="Calibri"/>
        </w:rPr>
        <w:t xml:space="preserve">SOCIAL </w:t>
      </w:r>
      <w:r w:rsidRPr="221D80D8">
        <w:rPr>
          <w:rFonts w:eastAsia="Calibri"/>
        </w:rPr>
        <w:t>SERVICES</w:t>
      </w:r>
    </w:p>
    <w:p w14:paraId="7B696BF1" w14:textId="6A6E4BBF" w:rsidR="2E2E4012" w:rsidRDefault="2E2E4012" w:rsidP="00ED75BF">
      <w:pPr>
        <w:spacing w:line="276" w:lineRule="auto"/>
        <w:jc w:val="center"/>
        <w:rPr>
          <w:rFonts w:ascii="Calibri" w:eastAsia="Calibri" w:hAnsi="Calibri" w:cs="Calibri"/>
          <w:i/>
          <w:iCs/>
        </w:rPr>
      </w:pPr>
      <w:r w:rsidRPr="221D80D8">
        <w:rPr>
          <w:rFonts w:ascii="Calibri" w:eastAsia="Calibri" w:hAnsi="Calibri" w:cs="Calibri"/>
          <w:i/>
          <w:iCs/>
          <w:u w:val="single"/>
        </w:rPr>
        <w:t>Note:</w:t>
      </w:r>
      <w:r w:rsidRPr="221D80D8">
        <w:rPr>
          <w:rFonts w:ascii="Calibri" w:eastAsia="Calibri" w:hAnsi="Calibri" w:cs="Calibri"/>
          <w:i/>
          <w:iCs/>
        </w:rPr>
        <w:t xml:space="preserve">  Please visit each website directly for the most up-to-date information as the situation evolves.</w:t>
      </w:r>
    </w:p>
    <w:p w14:paraId="245CCD95" w14:textId="06EAC759" w:rsidR="00ED75BF" w:rsidRDefault="00ED75BF" w:rsidP="00ED75BF">
      <w:pPr>
        <w:spacing w:line="276" w:lineRule="auto"/>
        <w:rPr>
          <w:rFonts w:ascii="Calibri" w:eastAsia="Calibri" w:hAnsi="Calibri" w:cs="Calibri"/>
        </w:rPr>
      </w:pPr>
    </w:p>
    <w:p w14:paraId="599300B1" w14:textId="185F9861" w:rsidR="00800745" w:rsidRDefault="00800745" w:rsidP="00800745">
      <w:pPr>
        <w:pStyle w:val="Heading1"/>
      </w:pPr>
      <w:r w:rsidRPr="221D80D8">
        <w:rPr>
          <w:rFonts w:eastAsia="Calibri"/>
        </w:rPr>
        <w:t>RI SERVICES OF ALL KINDS (211)</w:t>
      </w:r>
      <w:r>
        <w:rPr>
          <w:rFonts w:eastAsia="Calibri"/>
        </w:rPr>
        <w:t>:</w:t>
      </w:r>
    </w:p>
    <w:p w14:paraId="778E745E" w14:textId="77777777" w:rsidR="00800745" w:rsidRDefault="00800745" w:rsidP="00800745">
      <w:pPr>
        <w:pStyle w:val="ListParagraph"/>
        <w:numPr>
          <w:ilvl w:val="0"/>
          <w:numId w:val="3"/>
        </w:numPr>
        <w:spacing w:after="0" w:line="276" w:lineRule="auto"/>
        <w:rPr>
          <w:rFonts w:eastAsiaTheme="minorEastAsia"/>
        </w:rPr>
      </w:pPr>
      <w:r w:rsidRPr="221D80D8">
        <w:rPr>
          <w:rFonts w:ascii="Calibri" w:eastAsia="Calibri" w:hAnsi="Calibri" w:cs="Calibri"/>
        </w:rPr>
        <w:t xml:space="preserve">United Way of RI:  </w:t>
      </w:r>
      <w:hyperlink r:id="rId11">
        <w:r w:rsidRPr="221D80D8">
          <w:rPr>
            <w:rStyle w:val="Hyperlink"/>
            <w:rFonts w:ascii="Calibri" w:eastAsia="Calibri" w:hAnsi="Calibri" w:cs="Calibri"/>
            <w:color w:val="0000FF"/>
          </w:rPr>
          <w:t>http://www.uwri.org</w:t>
        </w:r>
      </w:hyperlink>
    </w:p>
    <w:p w14:paraId="2F1333D5" w14:textId="77777777" w:rsidR="00800745" w:rsidRPr="00585D41" w:rsidRDefault="00800745" w:rsidP="00800745">
      <w:pPr>
        <w:pStyle w:val="ListParagraph"/>
        <w:numPr>
          <w:ilvl w:val="0"/>
          <w:numId w:val="3"/>
        </w:numPr>
        <w:spacing w:after="0" w:line="276" w:lineRule="auto"/>
        <w:rPr>
          <w:rStyle w:val="Hyperlink"/>
          <w:rFonts w:eastAsiaTheme="minorEastAsia"/>
          <w:color w:val="auto"/>
          <w:u w:val="none"/>
        </w:rPr>
      </w:pPr>
      <w:hyperlink r:id="rId12">
        <w:r w:rsidRPr="221D80D8">
          <w:rPr>
            <w:rStyle w:val="Hyperlink"/>
            <w:rFonts w:ascii="Calibri" w:eastAsia="Calibri" w:hAnsi="Calibri" w:cs="Calibri"/>
            <w:color w:val="0000FF"/>
          </w:rPr>
          <w:t>http://www.www.uwri.org/211</w:t>
        </w:r>
      </w:hyperlink>
    </w:p>
    <w:p w14:paraId="77EE6297" w14:textId="0F494314" w:rsidR="00800745" w:rsidRDefault="00800745" w:rsidP="00ED75BF">
      <w:pPr>
        <w:spacing w:line="276" w:lineRule="auto"/>
        <w:rPr>
          <w:rFonts w:ascii="Calibri" w:eastAsia="Calibri" w:hAnsi="Calibri" w:cs="Calibri"/>
        </w:rPr>
      </w:pPr>
    </w:p>
    <w:p w14:paraId="6B8FB8A6" w14:textId="1162B07A" w:rsidR="00ED75BF" w:rsidRDefault="00ED75BF" w:rsidP="00ED75BF">
      <w:pPr>
        <w:pStyle w:val="Heading1"/>
        <w:rPr>
          <w:rFonts w:eastAsia="Calibri"/>
        </w:rPr>
      </w:pPr>
      <w:r>
        <w:rPr>
          <w:rFonts w:eastAsia="Calibri"/>
        </w:rPr>
        <w:t>ADDICTION:</w:t>
      </w:r>
    </w:p>
    <w:p w14:paraId="69D8B33F" w14:textId="0A25EA07" w:rsidR="00ED75BF" w:rsidRDefault="00ED75BF" w:rsidP="00ED75BF">
      <w:pPr>
        <w:pStyle w:val="Heading2"/>
      </w:pPr>
      <w:r w:rsidRPr="221D80D8">
        <w:rPr>
          <w:rFonts w:eastAsia="Calibri"/>
        </w:rPr>
        <w:t>Alcoholics Anonymous (AA)</w:t>
      </w:r>
      <w:r>
        <w:rPr>
          <w:rFonts w:eastAsia="Calibri"/>
        </w:rPr>
        <w:t>:</w:t>
      </w:r>
    </w:p>
    <w:p w14:paraId="6877737D" w14:textId="0460260E" w:rsidR="00ED75BF" w:rsidRPr="00ED75BF" w:rsidRDefault="00ED75BF" w:rsidP="00ED75BF">
      <w:pPr>
        <w:pStyle w:val="ListParagraph"/>
        <w:numPr>
          <w:ilvl w:val="0"/>
          <w:numId w:val="2"/>
        </w:numPr>
        <w:spacing w:after="0"/>
        <w:rPr>
          <w:rFonts w:eastAsiaTheme="minorEastAsia"/>
        </w:rPr>
      </w:pPr>
      <w:r w:rsidRPr="221D80D8">
        <w:rPr>
          <w:rFonts w:ascii="Calibri" w:eastAsia="Calibri" w:hAnsi="Calibri" w:cs="Calibri"/>
        </w:rPr>
        <w:t xml:space="preserve">AA in RI:  </w:t>
      </w:r>
      <w:hyperlink r:id="rId13">
        <w:r w:rsidRPr="221D80D8">
          <w:rPr>
            <w:rStyle w:val="Hyperlink"/>
            <w:rFonts w:ascii="Calibri" w:eastAsia="Calibri" w:hAnsi="Calibri" w:cs="Calibri"/>
            <w:color w:val="0000FF"/>
          </w:rPr>
          <w:t>http://www.rhodeisland-aa.org</w:t>
        </w:r>
      </w:hyperlink>
    </w:p>
    <w:p w14:paraId="0F446ACA" w14:textId="77777777" w:rsidR="00ED75BF" w:rsidRDefault="00ED75BF" w:rsidP="00ED75BF">
      <w:pPr>
        <w:pStyle w:val="Heading2"/>
        <w:spacing w:line="276" w:lineRule="auto"/>
      </w:pPr>
      <w:r w:rsidRPr="221D80D8">
        <w:rPr>
          <w:rFonts w:eastAsia="Calibri"/>
        </w:rPr>
        <w:t>Narcotics Anonymous (NA)</w:t>
      </w:r>
      <w:r>
        <w:rPr>
          <w:rFonts w:eastAsia="Calibri"/>
        </w:rPr>
        <w:t>:</w:t>
      </w:r>
    </w:p>
    <w:p w14:paraId="304DE741" w14:textId="00E6019E" w:rsidR="00ED75BF" w:rsidRPr="00800745" w:rsidRDefault="00ED75BF" w:rsidP="00ED75BF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eastAsiaTheme="minorEastAsia"/>
          <w:color w:val="auto"/>
          <w:u w:val="none"/>
        </w:rPr>
      </w:pPr>
      <w:r w:rsidRPr="221D80D8">
        <w:rPr>
          <w:rFonts w:ascii="Calibri" w:eastAsia="Calibri" w:hAnsi="Calibri" w:cs="Calibri"/>
        </w:rPr>
        <w:t xml:space="preserve">Greater Providence NA:  </w:t>
      </w:r>
      <w:hyperlink r:id="rId14">
        <w:r w:rsidRPr="221D80D8">
          <w:rPr>
            <w:rStyle w:val="Hyperlink"/>
            <w:rFonts w:ascii="Calibri" w:eastAsia="Calibri" w:hAnsi="Calibri" w:cs="Calibri"/>
            <w:color w:val="0000FF"/>
          </w:rPr>
          <w:t>https://www.gpana.org/</w:t>
        </w:r>
      </w:hyperlink>
    </w:p>
    <w:p w14:paraId="210A1FC4" w14:textId="77777777" w:rsidR="00800745" w:rsidRDefault="00800745" w:rsidP="00800745">
      <w:pPr>
        <w:pStyle w:val="Heading2"/>
        <w:spacing w:line="276" w:lineRule="auto"/>
        <w:rPr>
          <w:rFonts w:eastAsia="Calibri"/>
        </w:rPr>
      </w:pPr>
      <w:r>
        <w:rPr>
          <w:rFonts w:eastAsia="Calibri"/>
        </w:rPr>
        <w:t>Gambling Problems:</w:t>
      </w:r>
    </w:p>
    <w:p w14:paraId="12D8C4FF" w14:textId="2A72F6F3" w:rsidR="00800745" w:rsidRPr="00800745" w:rsidRDefault="00800745" w:rsidP="00800745">
      <w:pPr>
        <w:pStyle w:val="ListParagraph"/>
        <w:numPr>
          <w:ilvl w:val="0"/>
          <w:numId w:val="13"/>
        </w:numPr>
        <w:spacing w:after="0" w:line="276" w:lineRule="auto"/>
        <w:rPr>
          <w:rStyle w:val="Hyperlink"/>
          <w:rFonts w:ascii="Calibri" w:eastAsia="Calibri" w:hAnsi="Calibri" w:cs="Calibri"/>
          <w:color w:val="auto"/>
          <w:u w:val="none"/>
        </w:rPr>
      </w:pPr>
      <w:r>
        <w:rPr>
          <w:rFonts w:ascii="Calibri" w:eastAsia="Calibri" w:hAnsi="Calibri" w:cs="Calibri"/>
        </w:rPr>
        <w:t xml:space="preserve">Problem Gambling Services:  </w:t>
      </w:r>
      <w:hyperlink r:id="rId15" w:history="1">
        <w:r w:rsidRPr="00D01F12">
          <w:rPr>
            <w:rStyle w:val="Hyperlink"/>
            <w:rFonts w:ascii="Calibri" w:eastAsia="Calibri" w:hAnsi="Calibri" w:cs="Calibri"/>
            <w:color w:val="0000FF"/>
          </w:rPr>
          <w:t>https://www.problemgamblingservices.com</w:t>
        </w:r>
      </w:hyperlink>
    </w:p>
    <w:p w14:paraId="5950A117" w14:textId="7B106EFE" w:rsidR="00ED75BF" w:rsidRDefault="00ED75BF" w:rsidP="00ED75BF">
      <w:pPr>
        <w:spacing w:after="0" w:line="276" w:lineRule="auto"/>
        <w:rPr>
          <w:rFonts w:eastAsiaTheme="minorEastAsia"/>
        </w:rPr>
      </w:pPr>
    </w:p>
    <w:p w14:paraId="407F026E" w14:textId="22DEE8C8" w:rsidR="00ED75BF" w:rsidRPr="00ED75BF" w:rsidRDefault="00ED75BF" w:rsidP="00ED75BF">
      <w:pPr>
        <w:pStyle w:val="Heading1"/>
        <w:rPr>
          <w:rFonts w:eastAsiaTheme="minorEastAsia"/>
        </w:rPr>
      </w:pPr>
      <w:r>
        <w:rPr>
          <w:rFonts w:eastAsiaTheme="minorEastAsia"/>
        </w:rPr>
        <w:t>CHILDREN AND ELDERS:</w:t>
      </w:r>
    </w:p>
    <w:p w14:paraId="07061381" w14:textId="77777777" w:rsidR="00800745" w:rsidRDefault="00800745" w:rsidP="00800745">
      <w:pPr>
        <w:pStyle w:val="Heading2"/>
        <w:spacing w:line="276" w:lineRule="auto"/>
      </w:pPr>
      <w:r w:rsidRPr="221D80D8">
        <w:rPr>
          <w:rFonts w:eastAsia="Calibri"/>
        </w:rPr>
        <w:t>SNAP (Food Stamps), Medical, Childcare, Cash Assistance:</w:t>
      </w:r>
    </w:p>
    <w:p w14:paraId="0F2701B3" w14:textId="77777777" w:rsidR="00800745" w:rsidRPr="00B51A70" w:rsidRDefault="00800745" w:rsidP="00800745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00D06BBC">
        <w:rPr>
          <w:rStyle w:val="Hyperlink"/>
          <w:rFonts w:ascii="Calibri" w:eastAsia="Calibri" w:hAnsi="Calibri" w:cs="Calibri"/>
          <w:color w:val="auto"/>
          <w:u w:val="none"/>
        </w:rPr>
        <w:t>SNAP Changes Due to COVID-19</w:t>
      </w:r>
      <w:r>
        <w:rPr>
          <w:rStyle w:val="Hyperlink"/>
          <w:rFonts w:ascii="Calibri" w:eastAsia="Calibri" w:hAnsi="Calibri" w:cs="Calibri"/>
          <w:color w:val="auto"/>
          <w:u w:val="none"/>
        </w:rPr>
        <w:t xml:space="preserve">:  </w:t>
      </w:r>
      <w:hyperlink r:id="rId16" w:history="1">
        <w:r w:rsidRPr="00B51A70">
          <w:rPr>
            <w:color w:val="0000FF"/>
            <w:u w:val="single"/>
          </w:rPr>
          <w:t>https://www.ccri.edu/opportunity/covidresources/snapchanges.pdf</w:t>
        </w:r>
      </w:hyperlink>
    </w:p>
    <w:p w14:paraId="6678EE97" w14:textId="77777777" w:rsidR="00800745" w:rsidRDefault="00800745" w:rsidP="00800745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221D80D8">
        <w:rPr>
          <w:rFonts w:ascii="Calibri" w:eastAsia="Calibri" w:hAnsi="Calibri" w:cs="Calibri"/>
        </w:rPr>
        <w:t xml:space="preserve">RI Department of Human Services:  </w:t>
      </w:r>
      <w:hyperlink r:id="rId17">
        <w:r w:rsidRPr="221D80D8">
          <w:rPr>
            <w:rStyle w:val="Hyperlink"/>
            <w:rFonts w:ascii="Calibri" w:eastAsia="Calibri" w:hAnsi="Calibri" w:cs="Calibri"/>
            <w:color w:val="0000FF"/>
          </w:rPr>
          <w:t>http://www.dhs.ri.gov/</w:t>
        </w:r>
      </w:hyperlink>
    </w:p>
    <w:p w14:paraId="48660A65" w14:textId="77777777" w:rsidR="00800745" w:rsidRPr="00585D41" w:rsidRDefault="00800745" w:rsidP="00800745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hyperlink r:id="rId18">
        <w:r w:rsidRPr="221D80D8">
          <w:rPr>
            <w:rStyle w:val="Hyperlink"/>
            <w:rFonts w:ascii="Calibri" w:eastAsia="Calibri" w:hAnsi="Calibri" w:cs="Calibri"/>
            <w:color w:val="0000FF"/>
          </w:rPr>
          <w:t>https://healthyrhode.ri.gov/HIXWebI3/DisplayHomePage</w:t>
        </w:r>
      </w:hyperlink>
    </w:p>
    <w:p w14:paraId="26734FEE" w14:textId="2D27D7CF" w:rsidR="00800745" w:rsidRDefault="00800745" w:rsidP="00800745">
      <w:pPr>
        <w:pStyle w:val="Heading2"/>
        <w:spacing w:line="276" w:lineRule="auto"/>
      </w:pPr>
      <w:r w:rsidRPr="00EA1A6F">
        <w:t>Childcare Assistance:</w:t>
      </w:r>
    </w:p>
    <w:p w14:paraId="3C6BC657" w14:textId="5B80EE7E" w:rsidR="00ED75BF" w:rsidRPr="00800745" w:rsidRDefault="00800745" w:rsidP="00800745">
      <w:pPr>
        <w:pStyle w:val="ListParagraph"/>
        <w:numPr>
          <w:ilvl w:val="0"/>
          <w:numId w:val="14"/>
        </w:numPr>
        <w:spacing w:after="0" w:line="276" w:lineRule="auto"/>
        <w:rPr>
          <w:rStyle w:val="Hyperlink"/>
          <w:color w:val="auto"/>
          <w:u w:val="none"/>
        </w:rPr>
      </w:pPr>
      <w:hyperlink r:id="rId19" w:history="1">
        <w:r w:rsidRPr="00016B62">
          <w:rPr>
            <w:rStyle w:val="Hyperlink"/>
          </w:rPr>
          <w:t>https://www.wpri.com/health/coronavirus/what-to-know-about-child-care-help-in-ri-during-the-covid-19-crisis/?utm_medium=social&amp;utm_source=twitter_wpri_feed</w:t>
        </w:r>
      </w:hyperlink>
    </w:p>
    <w:p w14:paraId="083E3DD4" w14:textId="77777777" w:rsidR="00800745" w:rsidRDefault="00800745" w:rsidP="00800745">
      <w:pPr>
        <w:pStyle w:val="Heading2"/>
        <w:spacing w:line="276" w:lineRule="auto"/>
      </w:pPr>
      <w:r>
        <w:t>Grab and Go Lunches for School Age Kids:</w:t>
      </w:r>
    </w:p>
    <w:p w14:paraId="13B8CBBD" w14:textId="5160F483" w:rsidR="00800745" w:rsidRPr="003D13AB" w:rsidRDefault="00800745" w:rsidP="00800745">
      <w:pPr>
        <w:pStyle w:val="ListParagraph"/>
        <w:numPr>
          <w:ilvl w:val="0"/>
          <w:numId w:val="13"/>
        </w:numPr>
        <w:spacing w:after="0" w:line="276" w:lineRule="auto"/>
      </w:pPr>
      <w:r>
        <w:t xml:space="preserve">List of Distribution Sites in WPRI12 Article:  </w:t>
      </w:r>
      <w:hyperlink r:id="rId20" w:history="1">
        <w:r w:rsidRPr="004F15AD">
          <w:rPr>
            <w:rStyle w:val="Hyperlink"/>
            <w:color w:val="0000FF"/>
          </w:rPr>
          <w:t>https://www.wpri.com/health/coronavirus/providence-schools-offering-free-grab-and-go-lunches-to-students/</w:t>
        </w:r>
      </w:hyperlink>
    </w:p>
    <w:p w14:paraId="00841237" w14:textId="23066023" w:rsidR="00800745" w:rsidRPr="00800745" w:rsidRDefault="00800745" w:rsidP="00800745">
      <w:pPr>
        <w:pStyle w:val="Heading2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Elder Assistance:</w:t>
      </w:r>
    </w:p>
    <w:p w14:paraId="2DE7BA74" w14:textId="70071B94" w:rsidR="00ED75BF" w:rsidRPr="00020302" w:rsidRDefault="00ED75BF" w:rsidP="00ED75BF">
      <w:pPr>
        <w:pStyle w:val="ListParagraph"/>
        <w:numPr>
          <w:ilvl w:val="0"/>
          <w:numId w:val="14"/>
        </w:numPr>
        <w:spacing w:after="0" w:line="276" w:lineRule="auto"/>
      </w:pPr>
      <w:r>
        <w:t xml:space="preserve">Covid-19 Resource Guide:  </w:t>
      </w:r>
      <w:hyperlink r:id="rId21" w:history="1">
        <w:r w:rsidRPr="00E05E0B">
          <w:rPr>
            <w:rStyle w:val="Hyperlink"/>
            <w:color w:val="0000FF"/>
          </w:rPr>
          <w:t>https://agefriendlyri.org/wp-content/uploads/COVID19_Senior-Resources_Final.pdf</w:t>
        </w:r>
      </w:hyperlink>
    </w:p>
    <w:p w14:paraId="0F9126DA" w14:textId="77777777" w:rsidR="00800745" w:rsidRDefault="00800745" w:rsidP="00800745">
      <w:pPr>
        <w:pStyle w:val="Heading2"/>
        <w:spacing w:line="276" w:lineRule="auto"/>
      </w:pPr>
      <w:r>
        <w:t>Food Purchase &amp; Delivery:</w:t>
      </w:r>
    </w:p>
    <w:p w14:paraId="4E8C23D4" w14:textId="77777777" w:rsidR="00800745" w:rsidRPr="00A52502" w:rsidRDefault="00800745" w:rsidP="00800745">
      <w:pPr>
        <w:pStyle w:val="ListParagraph"/>
        <w:numPr>
          <w:ilvl w:val="0"/>
          <w:numId w:val="10"/>
        </w:numPr>
        <w:spacing w:after="0" w:line="276" w:lineRule="auto"/>
      </w:pPr>
      <w:r>
        <w:t xml:space="preserve">Farm Fresh RI:  </w:t>
      </w:r>
      <w:hyperlink r:id="rId22" w:history="1">
        <w:r w:rsidRPr="00A52502">
          <w:rPr>
            <w:rStyle w:val="Hyperlink"/>
            <w:color w:val="0000FF"/>
          </w:rPr>
          <w:t>https://www.farmfreshri.org/homedelivery/</w:t>
        </w:r>
      </w:hyperlink>
    </w:p>
    <w:p w14:paraId="7147636A" w14:textId="77777777" w:rsidR="00800745" w:rsidRDefault="00800745" w:rsidP="00800745">
      <w:pPr>
        <w:pStyle w:val="ListParagraph"/>
        <w:numPr>
          <w:ilvl w:val="0"/>
          <w:numId w:val="10"/>
        </w:numPr>
        <w:spacing w:after="0" w:line="276" w:lineRule="auto"/>
      </w:pPr>
      <w:r w:rsidRPr="00A52502">
        <w:t>Stop &amp; Shop</w:t>
      </w:r>
      <w:r>
        <w:t xml:space="preserve">:  </w:t>
      </w:r>
      <w:hyperlink r:id="rId23" w:history="1">
        <w:r w:rsidRPr="00A8686D">
          <w:rPr>
            <w:rStyle w:val="Hyperlink"/>
            <w:color w:val="0000FF"/>
          </w:rPr>
          <w:t>www.peapod.com</w:t>
        </w:r>
      </w:hyperlink>
    </w:p>
    <w:p w14:paraId="4AD09185" w14:textId="560D8795" w:rsidR="00ED75BF" w:rsidRDefault="00800745" w:rsidP="00800745">
      <w:pPr>
        <w:pStyle w:val="ListParagraph"/>
        <w:numPr>
          <w:ilvl w:val="0"/>
          <w:numId w:val="10"/>
        </w:numPr>
        <w:spacing w:after="0" w:line="276" w:lineRule="auto"/>
      </w:pPr>
      <w:r>
        <w:t xml:space="preserve">Misfit Market:  </w:t>
      </w:r>
      <w:hyperlink r:id="rId24" w:history="1">
        <w:r w:rsidRPr="00A8686D">
          <w:rPr>
            <w:rStyle w:val="Hyperlink"/>
            <w:color w:val="0000FF"/>
          </w:rPr>
          <w:t>www.misfitmarket.com</w:t>
        </w:r>
      </w:hyperlink>
    </w:p>
    <w:p w14:paraId="790AB012" w14:textId="77777777" w:rsidR="00800745" w:rsidRDefault="00800745" w:rsidP="00800745"/>
    <w:p w14:paraId="462B779B" w14:textId="60174DA6" w:rsidR="00ED75BF" w:rsidRDefault="00800745" w:rsidP="00800745">
      <w:pPr>
        <w:pStyle w:val="Heading1"/>
      </w:pPr>
      <w:r>
        <w:lastRenderedPageBreak/>
        <w:t>DISABILITY RESOURCES:</w:t>
      </w:r>
    </w:p>
    <w:p w14:paraId="0C9856F2" w14:textId="77777777" w:rsidR="00ED75BF" w:rsidRPr="00345AA9" w:rsidRDefault="00ED75BF" w:rsidP="00ED75BF">
      <w:pPr>
        <w:pStyle w:val="ListParagraph"/>
        <w:numPr>
          <w:ilvl w:val="0"/>
          <w:numId w:val="14"/>
        </w:numPr>
        <w:spacing w:after="0" w:line="276" w:lineRule="auto"/>
        <w:rPr>
          <w:rStyle w:val="Hyperlink"/>
          <w:color w:val="auto"/>
          <w:u w:val="none"/>
        </w:rPr>
      </w:pPr>
      <w:r>
        <w:t xml:space="preserve">Covid-19 Resource Guide (English):  </w:t>
      </w:r>
      <w:hyperlink r:id="rId25" w:history="1">
        <w:r w:rsidRPr="0010530C">
          <w:rPr>
            <w:rStyle w:val="Hyperlink"/>
            <w:color w:val="0000FF"/>
          </w:rPr>
          <w:t>https://agefriendlyri.org/wp-content/uploads/RIGCD-COVID-19-Resource-Guide.pdf</w:t>
        </w:r>
      </w:hyperlink>
    </w:p>
    <w:p w14:paraId="4B4C2907" w14:textId="77777777" w:rsidR="00ED75BF" w:rsidRPr="00795FA5" w:rsidRDefault="00ED75BF" w:rsidP="00ED75BF">
      <w:pPr>
        <w:pStyle w:val="ListParagraph"/>
        <w:numPr>
          <w:ilvl w:val="0"/>
          <w:numId w:val="14"/>
        </w:numPr>
        <w:spacing w:after="0" w:line="276" w:lineRule="auto"/>
      </w:pPr>
      <w:r w:rsidRPr="00795FA5">
        <w:rPr>
          <w:rStyle w:val="Hyperlink"/>
          <w:color w:val="auto"/>
          <w:u w:val="none"/>
        </w:rPr>
        <w:t>Covid-19 Resource Guide</w:t>
      </w:r>
      <w:r>
        <w:rPr>
          <w:rStyle w:val="Hyperlink"/>
          <w:color w:val="auto"/>
          <w:u w:val="none"/>
        </w:rPr>
        <w:t xml:space="preserve"> (Spanish):  </w:t>
      </w:r>
      <w:hyperlink r:id="rId26" w:history="1">
        <w:r w:rsidRPr="00D9108C">
          <w:rPr>
            <w:rStyle w:val="Hyperlink"/>
            <w:color w:val="0000FF"/>
          </w:rPr>
          <w:t>https://ccri.edu/opportunity/covidresources/RIGCDsp.pdf</w:t>
        </w:r>
      </w:hyperlink>
    </w:p>
    <w:p w14:paraId="29A8A76B" w14:textId="0FECA8BE" w:rsidR="00ED75BF" w:rsidRDefault="00ED75BF" w:rsidP="00ED75BF">
      <w:pPr>
        <w:spacing w:line="276" w:lineRule="auto"/>
      </w:pPr>
    </w:p>
    <w:p w14:paraId="29B39ECC" w14:textId="507B841A" w:rsidR="00ED75BF" w:rsidRDefault="00800745" w:rsidP="00800745">
      <w:pPr>
        <w:pStyle w:val="Heading1"/>
      </w:pPr>
      <w:r w:rsidRPr="004F15AD">
        <w:rPr>
          <w:rFonts w:eastAsia="Calibri"/>
        </w:rPr>
        <w:t>DOMESTIC VIOLENCE:</w:t>
      </w:r>
    </w:p>
    <w:p w14:paraId="2732CCB4" w14:textId="5EE9E603" w:rsidR="00ED75BF" w:rsidRPr="00ED75BF" w:rsidRDefault="00ED75BF" w:rsidP="00ED75BF">
      <w:pPr>
        <w:pStyle w:val="ListParagraph"/>
        <w:numPr>
          <w:ilvl w:val="0"/>
          <w:numId w:val="1"/>
        </w:numPr>
        <w:spacing w:after="0" w:line="276" w:lineRule="auto"/>
        <w:rPr>
          <w:rFonts w:eastAsiaTheme="minorEastAsia"/>
        </w:rPr>
      </w:pPr>
      <w:r w:rsidRPr="00ED75BF">
        <w:rPr>
          <w:rFonts w:ascii="Calibri" w:eastAsia="Calibri" w:hAnsi="Calibri" w:cs="Calibri"/>
        </w:rPr>
        <w:t xml:space="preserve">RI Coalition Against Domestic Violence:  </w:t>
      </w:r>
      <w:hyperlink r:id="rId27">
        <w:r w:rsidRPr="00ED75BF">
          <w:rPr>
            <w:rStyle w:val="Hyperlink"/>
            <w:rFonts w:ascii="Calibri" w:eastAsia="Calibri" w:hAnsi="Calibri" w:cs="Calibri"/>
            <w:color w:val="0000FF"/>
          </w:rPr>
          <w:t>https://www.ricadv.org</w:t>
        </w:r>
      </w:hyperlink>
      <w:r w:rsidRPr="00ED75BF">
        <w:rPr>
          <w:rStyle w:val="Hyperlink"/>
          <w:rFonts w:ascii="Calibri" w:eastAsia="Calibri" w:hAnsi="Calibri" w:cs="Calibri"/>
          <w:color w:val="0000FF"/>
        </w:rPr>
        <w:t xml:space="preserve"> </w:t>
      </w:r>
      <w:r>
        <w:rPr>
          <w:rStyle w:val="Hyperlink"/>
          <w:rFonts w:ascii="Calibri" w:eastAsia="Calibri" w:hAnsi="Calibri" w:cs="Calibri"/>
          <w:color w:val="0000FF"/>
        </w:rPr>
        <w:t xml:space="preserve"> </w:t>
      </w:r>
      <w:r w:rsidRPr="00ED75BF">
        <w:rPr>
          <w:rFonts w:ascii="Calibri" w:eastAsia="Calibri" w:hAnsi="Calibri" w:cs="Calibri"/>
        </w:rPr>
        <w:t>24/7 Help Line:  1-800-494-8100</w:t>
      </w:r>
    </w:p>
    <w:p w14:paraId="05124A28" w14:textId="12A65077" w:rsidR="00ED75BF" w:rsidRDefault="00ED75BF" w:rsidP="00ED75BF">
      <w:pPr>
        <w:spacing w:line="276" w:lineRule="auto"/>
      </w:pPr>
    </w:p>
    <w:p w14:paraId="4D798C2D" w14:textId="66287644" w:rsidR="00800745" w:rsidRDefault="00800745" w:rsidP="00800745">
      <w:pPr>
        <w:pStyle w:val="Heading1"/>
        <w:rPr>
          <w:rFonts w:eastAsia="Calibri"/>
        </w:rPr>
      </w:pPr>
      <w:r>
        <w:rPr>
          <w:rFonts w:eastAsia="Calibri"/>
        </w:rPr>
        <w:t>EMERGENCIES:</w:t>
      </w:r>
    </w:p>
    <w:p w14:paraId="06CED64B" w14:textId="2D87CABD" w:rsidR="00ED75BF" w:rsidRDefault="00ED75BF" w:rsidP="00ED75BF">
      <w:pPr>
        <w:pStyle w:val="Heading2"/>
        <w:spacing w:line="276" w:lineRule="auto"/>
        <w:rPr>
          <w:rFonts w:eastAsia="Calibri"/>
        </w:rPr>
      </w:pPr>
      <w:r>
        <w:rPr>
          <w:rFonts w:eastAsia="Calibri"/>
        </w:rPr>
        <w:t>Emergency Cash:</w:t>
      </w:r>
    </w:p>
    <w:p w14:paraId="47FFA1D6" w14:textId="77777777" w:rsidR="00ED75BF" w:rsidRPr="00664BEB" w:rsidRDefault="00ED75BF" w:rsidP="00ED75BF">
      <w:pPr>
        <w:pStyle w:val="ListParagraph"/>
        <w:numPr>
          <w:ilvl w:val="0"/>
          <w:numId w:val="13"/>
        </w:numPr>
        <w:spacing w:line="276" w:lineRule="auto"/>
      </w:pPr>
      <w:r w:rsidRPr="00664BEB">
        <w:t xml:space="preserve">CARES Act Eligibility based on Immigration Status:  </w:t>
      </w:r>
      <w:hyperlink r:id="rId28" w:history="1">
        <w:r w:rsidRPr="00664BEB">
          <w:rPr>
            <w:rStyle w:val="Hyperlink"/>
            <w:color w:val="0000FF"/>
          </w:rPr>
          <w:t>https://nlihc.org/sites/default/files/FAQs_Eligibility-for-Assistance-Based-on-Immigration-Status.pdf</w:t>
        </w:r>
      </w:hyperlink>
    </w:p>
    <w:p w14:paraId="34F05720" w14:textId="77777777" w:rsidR="00ED75BF" w:rsidRPr="00840014" w:rsidRDefault="00ED75BF" w:rsidP="00ED75BF">
      <w:pPr>
        <w:pStyle w:val="ListParagraph"/>
        <w:numPr>
          <w:ilvl w:val="0"/>
          <w:numId w:val="13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apital Good Fund:  </w:t>
      </w:r>
      <w:hyperlink r:id="rId29" w:history="1">
        <w:r w:rsidRPr="003C2682">
          <w:rPr>
            <w:rStyle w:val="Hyperlink"/>
            <w:color w:val="0000FF"/>
          </w:rPr>
          <w:t>https://capitalgoodfund.org/en/</w:t>
        </w:r>
      </w:hyperlink>
    </w:p>
    <w:p w14:paraId="034B2BF0" w14:textId="77777777" w:rsidR="00ED75BF" w:rsidRPr="000C12BF" w:rsidRDefault="00ED75BF" w:rsidP="00800745">
      <w:pPr>
        <w:pStyle w:val="ListParagraph"/>
        <w:numPr>
          <w:ilvl w:val="0"/>
          <w:numId w:val="13"/>
        </w:numPr>
        <w:spacing w:after="0" w:line="276" w:lineRule="auto"/>
        <w:rPr>
          <w:rFonts w:ascii="Calibri" w:eastAsia="Calibri" w:hAnsi="Calibri" w:cs="Calibri"/>
        </w:rPr>
      </w:pPr>
      <w:r>
        <w:t xml:space="preserve">Emergency Loans:  </w:t>
      </w:r>
      <w:hyperlink r:id="rId30" w:history="1">
        <w:r w:rsidRPr="003C2682">
          <w:rPr>
            <w:rStyle w:val="Hyperlink"/>
            <w:color w:val="0000FF"/>
          </w:rPr>
          <w:t>https://www.ccri.edu/opportunity/covidresources/loan.pdf</w:t>
        </w:r>
      </w:hyperlink>
    </w:p>
    <w:p w14:paraId="1A21AF61" w14:textId="77777777" w:rsidR="00800745" w:rsidRDefault="00800745" w:rsidP="00800745">
      <w:pPr>
        <w:pStyle w:val="Heading2"/>
        <w:spacing w:line="276" w:lineRule="auto"/>
      </w:pPr>
      <w:r w:rsidRPr="221D80D8">
        <w:rPr>
          <w:rFonts w:eastAsia="Calibri"/>
        </w:rPr>
        <w:t>Emergency Food:</w:t>
      </w:r>
    </w:p>
    <w:p w14:paraId="3F4B7F92" w14:textId="5E41B2C8" w:rsidR="00800745" w:rsidRPr="00800745" w:rsidRDefault="00800745" w:rsidP="006E2986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>
        <w:rPr>
          <w:rFonts w:eastAsiaTheme="minorEastAsia"/>
        </w:rPr>
        <w:t xml:space="preserve">CCRI Food Pantry:  </w:t>
      </w:r>
      <w:hyperlink r:id="rId31" w:history="1">
        <w:r>
          <w:rPr>
            <w:rStyle w:val="Hyperlink"/>
          </w:rPr>
          <w:t>https://www.ccri.edu/osl/food-pantry-form.html</w:t>
        </w:r>
      </w:hyperlink>
    </w:p>
    <w:p w14:paraId="7694035E" w14:textId="3C951B77" w:rsidR="00800745" w:rsidRPr="00800745" w:rsidRDefault="00800745" w:rsidP="006E2986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eastAsiaTheme="minorEastAsia"/>
          <w:color w:val="auto"/>
          <w:u w:val="none"/>
        </w:rPr>
      </w:pPr>
      <w:r w:rsidRPr="00800745">
        <w:rPr>
          <w:rFonts w:ascii="Calibri" w:eastAsia="Calibri" w:hAnsi="Calibri" w:cs="Calibri"/>
        </w:rPr>
        <w:t>RI Community Food Bank:</w:t>
      </w:r>
      <w:r w:rsidRPr="00800745">
        <w:rPr>
          <w:rFonts w:ascii="Calibri" w:eastAsia="Calibri" w:hAnsi="Calibri" w:cs="Calibri"/>
          <w:b/>
          <w:bCs/>
        </w:rPr>
        <w:t xml:space="preserve">  </w:t>
      </w:r>
      <w:hyperlink r:id="rId32" w:history="1">
        <w:r w:rsidRPr="00016B62">
          <w:rPr>
            <w:rStyle w:val="Hyperlink"/>
            <w:rFonts w:ascii="Calibri" w:eastAsia="Calibri" w:hAnsi="Calibri" w:cs="Calibri"/>
          </w:rPr>
          <w:t>https://rifoodbank.org/find-food/</w:t>
        </w:r>
      </w:hyperlink>
    </w:p>
    <w:p w14:paraId="16692A08" w14:textId="77777777" w:rsidR="00800745" w:rsidRDefault="00800745" w:rsidP="00800745">
      <w:pPr>
        <w:pStyle w:val="Heading2"/>
        <w:spacing w:line="276" w:lineRule="auto"/>
      </w:pPr>
      <w:r>
        <w:t>Emergency Food &amp; Medicine Delivery:</w:t>
      </w:r>
    </w:p>
    <w:p w14:paraId="5B7E3498" w14:textId="77777777" w:rsidR="00800745" w:rsidRPr="00625EF0" w:rsidRDefault="00800745" w:rsidP="00800745">
      <w:pPr>
        <w:pStyle w:val="ListParagraph"/>
        <w:numPr>
          <w:ilvl w:val="0"/>
          <w:numId w:val="10"/>
        </w:numPr>
        <w:spacing w:after="0" w:line="276" w:lineRule="auto"/>
        <w:rPr>
          <w:rStyle w:val="Hyperlink"/>
          <w:b/>
          <w:bCs/>
          <w:color w:val="auto"/>
          <w:u w:val="none"/>
        </w:rPr>
      </w:pPr>
      <w:r w:rsidRPr="00E04018">
        <w:t>A Hope RI:</w:t>
      </w:r>
      <w:r>
        <w:rPr>
          <w:b/>
          <w:bCs/>
        </w:rPr>
        <w:t xml:space="preserve">  </w:t>
      </w:r>
      <w:hyperlink r:id="rId33" w:history="1">
        <w:r w:rsidRPr="00C21A27">
          <w:rPr>
            <w:rStyle w:val="Hyperlink"/>
            <w:color w:val="0000FF"/>
          </w:rPr>
          <w:t>http://www.ahoperi.com/covidhelpri/</w:t>
        </w:r>
      </w:hyperlink>
    </w:p>
    <w:p w14:paraId="13B49432" w14:textId="77777777" w:rsidR="00800745" w:rsidRPr="00507219" w:rsidRDefault="00800745" w:rsidP="00800745">
      <w:pPr>
        <w:pStyle w:val="ListParagraph"/>
        <w:numPr>
          <w:ilvl w:val="0"/>
          <w:numId w:val="10"/>
        </w:numPr>
        <w:spacing w:after="0" w:line="276" w:lineRule="auto"/>
        <w:rPr>
          <w:rStyle w:val="Hyperlink"/>
          <w:color w:val="auto"/>
        </w:rPr>
      </w:pPr>
      <w:r w:rsidRPr="00E04018">
        <w:t>RI Delivers</w:t>
      </w:r>
      <w:r>
        <w:t xml:space="preserve">: </w:t>
      </w:r>
      <w:r w:rsidRPr="00E04018">
        <w:t xml:space="preserve"> </w:t>
      </w:r>
      <w:r w:rsidRPr="00E04018">
        <w:rPr>
          <w:color w:val="0000FF"/>
        </w:rPr>
        <w:fldChar w:fldCharType="begin"/>
      </w:r>
      <w:r w:rsidRPr="00E04018">
        <w:rPr>
          <w:color w:val="0000FF"/>
        </w:rPr>
        <w:instrText xml:space="preserve"> HYPERLINK "http://www.oha.ri.gov/deliveryoptions/" </w:instrText>
      </w:r>
      <w:r w:rsidRPr="00E04018">
        <w:rPr>
          <w:color w:val="0000FF"/>
        </w:rPr>
        <w:fldChar w:fldCharType="separate"/>
      </w:r>
      <w:r w:rsidRPr="00E04018">
        <w:rPr>
          <w:rStyle w:val="Hyperlink"/>
          <w:color w:val="0000FF"/>
        </w:rPr>
        <w:t>http://www.oha.ri.gov/deliveryoptions/</w:t>
      </w:r>
    </w:p>
    <w:p w14:paraId="407931DC" w14:textId="3568A3FC" w:rsidR="00800745" w:rsidRDefault="00800745" w:rsidP="00800745">
      <w:pPr>
        <w:pStyle w:val="Heading2"/>
        <w:spacing w:line="276" w:lineRule="auto"/>
      </w:pPr>
      <w:r w:rsidRPr="00E04018">
        <w:rPr>
          <w:color w:val="0000FF"/>
        </w:rPr>
        <w:fldChar w:fldCharType="end"/>
      </w:r>
      <w:r w:rsidRPr="00800745">
        <w:rPr>
          <w:rFonts w:eastAsia="Calibri"/>
        </w:rPr>
        <w:t xml:space="preserve"> </w:t>
      </w:r>
      <w:r w:rsidRPr="32F49A7A">
        <w:rPr>
          <w:rFonts w:eastAsia="Calibri"/>
        </w:rPr>
        <w:t>Life Threatening Emergencies:</w:t>
      </w:r>
    </w:p>
    <w:p w14:paraId="047AA38F" w14:textId="77777777" w:rsidR="00800745" w:rsidRPr="00DD5F38" w:rsidRDefault="00800745" w:rsidP="00800745">
      <w:pPr>
        <w:pStyle w:val="ListParagraph"/>
        <w:numPr>
          <w:ilvl w:val="0"/>
          <w:numId w:val="4"/>
        </w:numPr>
        <w:spacing w:after="0" w:line="276" w:lineRule="auto"/>
        <w:rPr>
          <w:rStyle w:val="Hyperlink"/>
          <w:rFonts w:eastAsiaTheme="minorEastAsia"/>
          <w:color w:val="auto"/>
        </w:rPr>
      </w:pPr>
      <w:r w:rsidRPr="461E378C">
        <w:rPr>
          <w:rFonts w:ascii="Calibri" w:eastAsia="Calibri" w:hAnsi="Calibri" w:cs="Calibri"/>
        </w:rPr>
        <w:t xml:space="preserve">Call 911 - landline preferred.  For more details:  </w:t>
      </w:r>
      <w:hyperlink r:id="rId34">
        <w:r w:rsidRPr="461E378C">
          <w:rPr>
            <w:rStyle w:val="Hyperlink"/>
            <w:rFonts w:ascii="Calibri" w:eastAsia="Calibri" w:hAnsi="Calibri" w:cs="Calibri"/>
            <w:color w:val="0000FF"/>
          </w:rPr>
          <w:t>https://www.safety.com/calling-911/</w:t>
        </w:r>
      </w:hyperlink>
    </w:p>
    <w:p w14:paraId="1169AD17" w14:textId="1E220640" w:rsidR="00ED75BF" w:rsidRDefault="00ED75BF" w:rsidP="00ED75BF">
      <w:pPr>
        <w:spacing w:line="276" w:lineRule="auto"/>
      </w:pPr>
    </w:p>
    <w:p w14:paraId="32D1977E" w14:textId="0DC85EAC" w:rsidR="00800745" w:rsidRPr="000E41B9" w:rsidRDefault="00800745" w:rsidP="00800745">
      <w:pPr>
        <w:pStyle w:val="Heading1"/>
      </w:pPr>
      <w:r w:rsidRPr="000E41B9">
        <w:t>HEALTH INSURANCE:</w:t>
      </w:r>
    </w:p>
    <w:p w14:paraId="2DAD9BB6" w14:textId="77777777" w:rsidR="00800745" w:rsidRDefault="00800745" w:rsidP="00800745">
      <w:pPr>
        <w:pStyle w:val="ListParagraph"/>
        <w:numPr>
          <w:ilvl w:val="0"/>
          <w:numId w:val="12"/>
        </w:numPr>
        <w:spacing w:after="0" w:line="276" w:lineRule="auto"/>
      </w:pPr>
      <w:r>
        <w:t xml:space="preserve">Getting Health Insurance During Covid-19 (English):  </w:t>
      </w:r>
      <w:hyperlink r:id="rId35" w:history="1">
        <w:r w:rsidRPr="00E76DA9">
          <w:rPr>
            <w:rStyle w:val="Hyperlink"/>
            <w:color w:val="0000FF"/>
          </w:rPr>
          <w:t>http://www.economicprogressri.org/wp-content/uploads/2020/03/ENG-Health-Coverage-and-Health-Care-During-the-COVID-19-Crisis-3.2020.pdf</w:t>
        </w:r>
      </w:hyperlink>
    </w:p>
    <w:p w14:paraId="783B4DE9" w14:textId="77777777" w:rsidR="00800745" w:rsidRDefault="00800745" w:rsidP="00800745">
      <w:pPr>
        <w:pStyle w:val="ListParagraph"/>
        <w:numPr>
          <w:ilvl w:val="0"/>
          <w:numId w:val="12"/>
        </w:numPr>
        <w:spacing w:after="0" w:line="276" w:lineRule="auto"/>
      </w:pPr>
      <w:r>
        <w:t xml:space="preserve">Getting Health Insurance During Covid-19 (Spanish):  </w:t>
      </w:r>
      <w:hyperlink r:id="rId36" w:history="1">
        <w:r w:rsidRPr="00E76DA9">
          <w:rPr>
            <w:rStyle w:val="Hyperlink"/>
            <w:color w:val="0000FF"/>
          </w:rPr>
          <w:t>http://www.economicprogressri.org/wp-content/uploads/2020/03/SPN-Health-Coverage-and-Health-Care-During-the-COVID-19-Crisis-3.2020.pdf</w:t>
        </w:r>
      </w:hyperlink>
    </w:p>
    <w:p w14:paraId="625EF447" w14:textId="77777777" w:rsidR="00800745" w:rsidRDefault="00800745" w:rsidP="00800745">
      <w:pPr>
        <w:pStyle w:val="ListParagraph"/>
        <w:numPr>
          <w:ilvl w:val="0"/>
          <w:numId w:val="12"/>
        </w:numPr>
        <w:spacing w:after="0" w:line="276" w:lineRule="auto"/>
      </w:pPr>
      <w:r>
        <w:t xml:space="preserve">Getting Health Insurance During Covid-19 (English):  </w:t>
      </w:r>
      <w:hyperlink r:id="rId37" w:history="1">
        <w:r w:rsidRPr="00E76DA9">
          <w:rPr>
            <w:rStyle w:val="Hyperlink"/>
            <w:color w:val="0000FF"/>
          </w:rPr>
          <w:t>http://www.economicprogressri.org/wp-content/uploads/2020/03/ENG-Health-Coverage-and-Health-Care-During-the-COVID-19-Crisis-3.2020.pdf</w:t>
        </w:r>
      </w:hyperlink>
    </w:p>
    <w:p w14:paraId="6FCE357C" w14:textId="77777777" w:rsidR="00800745" w:rsidRDefault="00800745" w:rsidP="00800745">
      <w:pPr>
        <w:pStyle w:val="ListParagraph"/>
        <w:numPr>
          <w:ilvl w:val="0"/>
          <w:numId w:val="12"/>
        </w:numPr>
        <w:spacing w:after="0" w:line="276" w:lineRule="auto"/>
      </w:pPr>
      <w:r>
        <w:t xml:space="preserve">Getting Health Insurance During Covid-19 (Spanish):  </w:t>
      </w:r>
      <w:hyperlink r:id="rId38" w:history="1">
        <w:r w:rsidRPr="00E76DA9">
          <w:rPr>
            <w:rStyle w:val="Hyperlink"/>
            <w:color w:val="0000FF"/>
          </w:rPr>
          <w:t>http://www.economicprogressri.org/wp-content/uploads/2020/03/SPN-Health-Coverage-and-Health-Care-During-the-COVID-19-Crisis-3.2020.pdf</w:t>
        </w:r>
      </w:hyperlink>
    </w:p>
    <w:p w14:paraId="1A569640" w14:textId="3B828728" w:rsidR="00ED75BF" w:rsidRDefault="00ED75BF" w:rsidP="00ED75BF">
      <w:pPr>
        <w:spacing w:line="276" w:lineRule="auto"/>
      </w:pPr>
    </w:p>
    <w:p w14:paraId="1987E9AB" w14:textId="77777777" w:rsidR="00800745" w:rsidRDefault="00800745" w:rsidP="00ED75BF">
      <w:pPr>
        <w:spacing w:line="276" w:lineRule="auto"/>
      </w:pPr>
    </w:p>
    <w:p w14:paraId="34F485CE" w14:textId="55D8069A" w:rsidR="00800745" w:rsidRDefault="00800745" w:rsidP="00800745">
      <w:pPr>
        <w:pStyle w:val="Heading1"/>
      </w:pPr>
      <w:r>
        <w:lastRenderedPageBreak/>
        <w:t>HOUSING AND HOMELESSNESS</w:t>
      </w:r>
    </w:p>
    <w:p w14:paraId="1513DA67" w14:textId="27F5BC20" w:rsidR="00313444" w:rsidRPr="00C24CC2" w:rsidRDefault="00C24CC2" w:rsidP="00ED75BF">
      <w:pPr>
        <w:pStyle w:val="Heading2"/>
        <w:spacing w:line="276" w:lineRule="auto"/>
        <w:rPr>
          <w:rFonts w:eastAsiaTheme="minorEastAsia"/>
        </w:rPr>
      </w:pPr>
      <w:r w:rsidRPr="00C24CC2">
        <w:rPr>
          <w:rFonts w:eastAsiaTheme="minorEastAsia"/>
        </w:rPr>
        <w:t>Homeless Resources:</w:t>
      </w:r>
    </w:p>
    <w:p w14:paraId="193ED631" w14:textId="0E35055A" w:rsidR="00C24CC2" w:rsidRDefault="00C24CC2" w:rsidP="00ED75BF">
      <w:pPr>
        <w:pStyle w:val="ListParagraph"/>
        <w:numPr>
          <w:ilvl w:val="0"/>
          <w:numId w:val="15"/>
        </w:numPr>
        <w:spacing w:after="0" w:line="276" w:lineRule="auto"/>
        <w:rPr>
          <w:rFonts w:eastAsiaTheme="minorEastAsia"/>
        </w:rPr>
      </w:pPr>
      <w:r>
        <w:rPr>
          <w:rFonts w:eastAsiaTheme="minorEastAsia"/>
        </w:rPr>
        <w:t xml:space="preserve">RI Coalition for the Homeless:  </w:t>
      </w:r>
      <w:hyperlink r:id="rId39" w:history="1">
        <w:r w:rsidRPr="00C24CC2">
          <w:rPr>
            <w:rStyle w:val="Hyperlink"/>
            <w:color w:val="0000FF"/>
          </w:rPr>
          <w:t>https://www.rihomeless.org/constituent-resources</w:t>
        </w:r>
      </w:hyperlink>
    </w:p>
    <w:p w14:paraId="2861AE02" w14:textId="485832E6" w:rsidR="0022249A" w:rsidRDefault="0022249A" w:rsidP="00ED75BF">
      <w:pPr>
        <w:pStyle w:val="Heading2"/>
        <w:spacing w:line="276" w:lineRule="auto"/>
        <w:rPr>
          <w:rFonts w:eastAsiaTheme="minorEastAsia"/>
        </w:rPr>
      </w:pPr>
      <w:bookmarkStart w:id="0" w:name="_Hlk40084399"/>
      <w:r>
        <w:rPr>
          <w:rFonts w:eastAsiaTheme="minorEastAsia"/>
        </w:rPr>
        <w:t>Housing Issues:</w:t>
      </w:r>
    </w:p>
    <w:p w14:paraId="0A801587" w14:textId="38048B26" w:rsidR="00593556" w:rsidRPr="007A1A2F" w:rsidRDefault="00593556" w:rsidP="00ED75BF">
      <w:pPr>
        <w:pStyle w:val="ListParagraph"/>
        <w:numPr>
          <w:ilvl w:val="0"/>
          <w:numId w:val="15"/>
        </w:numPr>
        <w:spacing w:after="0" w:line="276" w:lineRule="auto"/>
        <w:rPr>
          <w:rStyle w:val="Hyperlink"/>
          <w:rFonts w:eastAsiaTheme="minorEastAsia"/>
          <w:color w:val="auto"/>
          <w:u w:val="none"/>
        </w:rPr>
      </w:pPr>
      <w:r>
        <w:rPr>
          <w:rFonts w:eastAsiaTheme="minorEastAsia"/>
        </w:rPr>
        <w:t xml:space="preserve">Emergency Housing Funds:  </w:t>
      </w:r>
      <w:hyperlink r:id="rId40" w:history="1">
        <w:r w:rsidRPr="00593556">
          <w:rPr>
            <w:rStyle w:val="Hyperlink"/>
            <w:color w:val="0000FF"/>
          </w:rPr>
          <w:t>https://www.housinghelpri.com/</w:t>
        </w:r>
      </w:hyperlink>
    </w:p>
    <w:p w14:paraId="215B0181" w14:textId="1EE33518" w:rsidR="007A1A2F" w:rsidRPr="007A1A2F" w:rsidRDefault="007A1A2F" w:rsidP="00ED75BF">
      <w:pPr>
        <w:pStyle w:val="ListParagraph"/>
        <w:spacing w:after="0" w:line="276" w:lineRule="auto"/>
        <w:ind w:left="2880"/>
        <w:rPr>
          <w:rFonts w:eastAsiaTheme="minorEastAsia"/>
        </w:rPr>
      </w:pPr>
      <w:r w:rsidRPr="007A1A2F">
        <w:rPr>
          <w:rStyle w:val="Hyperlink"/>
          <w:color w:val="0000FF"/>
        </w:rPr>
        <w:t xml:space="preserve">       </w:t>
      </w:r>
      <w:hyperlink r:id="rId41" w:tgtFrame="_blank" w:history="1">
        <w:r w:rsidRPr="007A1A2F">
          <w:rPr>
            <w:rStyle w:val="Hyperlink"/>
            <w:color w:val="0000FF"/>
          </w:rPr>
          <w:t>http://neighborworksbrv.org/posts/homesafe/</w:t>
        </w:r>
      </w:hyperlink>
    </w:p>
    <w:bookmarkEnd w:id="0"/>
    <w:p w14:paraId="7AA57C84" w14:textId="69695F76" w:rsidR="0022249A" w:rsidRDefault="0022249A" w:rsidP="00ED75BF">
      <w:pPr>
        <w:pStyle w:val="ListParagraph"/>
        <w:numPr>
          <w:ilvl w:val="0"/>
          <w:numId w:val="15"/>
        </w:numPr>
        <w:spacing w:after="0" w:line="276" w:lineRule="auto"/>
        <w:rPr>
          <w:rFonts w:eastAsiaTheme="minorEastAsia"/>
        </w:rPr>
      </w:pPr>
      <w:r>
        <w:rPr>
          <w:rFonts w:eastAsiaTheme="minorEastAsia"/>
        </w:rPr>
        <w:t>Covid-19</w:t>
      </w:r>
      <w:r w:rsidR="0083304A">
        <w:rPr>
          <w:rFonts w:eastAsiaTheme="minorEastAsia"/>
        </w:rPr>
        <w:t xml:space="preserve"> </w:t>
      </w:r>
      <w:r w:rsidR="00584D3F">
        <w:rPr>
          <w:rFonts w:eastAsiaTheme="minorEastAsia"/>
        </w:rPr>
        <w:t>Fact Sheet on</w:t>
      </w:r>
      <w:r>
        <w:rPr>
          <w:rFonts w:eastAsiaTheme="minorEastAsia"/>
        </w:rPr>
        <w:t xml:space="preserve"> </w:t>
      </w:r>
      <w:r w:rsidR="004D56D1">
        <w:rPr>
          <w:rFonts w:eastAsiaTheme="minorEastAsia"/>
        </w:rPr>
        <w:t xml:space="preserve">Eviction Information for </w:t>
      </w:r>
      <w:r>
        <w:rPr>
          <w:rFonts w:eastAsiaTheme="minorEastAsia"/>
        </w:rPr>
        <w:t>Renters:</w:t>
      </w:r>
      <w:r w:rsidR="001B32F1">
        <w:rPr>
          <w:rFonts w:eastAsiaTheme="minorEastAsia"/>
        </w:rPr>
        <w:t xml:space="preserve">  </w:t>
      </w:r>
      <w:hyperlink r:id="rId42" w:history="1">
        <w:r w:rsidR="007A5883" w:rsidRPr="007A5883">
          <w:rPr>
            <w:rStyle w:val="Hyperlink"/>
            <w:color w:val="0000FF"/>
          </w:rPr>
          <w:t>https://www.ccri.edu/opportunity/covidresources/renter.pdf</w:t>
        </w:r>
      </w:hyperlink>
    </w:p>
    <w:p w14:paraId="7389C6DE" w14:textId="793AD284" w:rsidR="0022249A" w:rsidRPr="0022249A" w:rsidRDefault="0022249A" w:rsidP="00ED75BF">
      <w:pPr>
        <w:pStyle w:val="ListParagraph"/>
        <w:numPr>
          <w:ilvl w:val="0"/>
          <w:numId w:val="15"/>
        </w:numPr>
        <w:spacing w:after="0" w:line="276" w:lineRule="auto"/>
        <w:rPr>
          <w:rFonts w:eastAsiaTheme="minorEastAsia"/>
        </w:rPr>
      </w:pPr>
      <w:r>
        <w:rPr>
          <w:rFonts w:eastAsiaTheme="minorEastAsia"/>
        </w:rPr>
        <w:t>Covid-19</w:t>
      </w:r>
      <w:r w:rsidR="001B32F1">
        <w:rPr>
          <w:rFonts w:eastAsiaTheme="minorEastAsia"/>
        </w:rPr>
        <w:t xml:space="preserve"> </w:t>
      </w:r>
      <w:r w:rsidR="0083304A">
        <w:rPr>
          <w:rFonts w:eastAsiaTheme="minorEastAsia"/>
        </w:rPr>
        <w:t xml:space="preserve">Fact Sheet on </w:t>
      </w:r>
      <w:r w:rsidR="000767CD">
        <w:rPr>
          <w:rFonts w:eastAsiaTheme="minorEastAsia"/>
        </w:rPr>
        <w:t>Evictions, Foreclosures</w:t>
      </w:r>
      <w:r w:rsidR="0041168B">
        <w:rPr>
          <w:rFonts w:eastAsiaTheme="minorEastAsia"/>
        </w:rPr>
        <w:t>,</w:t>
      </w:r>
      <w:r w:rsidR="000767CD">
        <w:rPr>
          <w:rFonts w:eastAsiaTheme="minorEastAsia"/>
        </w:rPr>
        <w:t xml:space="preserve"> and Utilities:  </w:t>
      </w:r>
      <w:hyperlink r:id="rId43" w:history="1">
        <w:r w:rsidR="0041168B" w:rsidRPr="0041168B">
          <w:rPr>
            <w:rStyle w:val="Hyperlink"/>
            <w:color w:val="0000FF"/>
          </w:rPr>
          <w:t>https://www.ccri.edu/opportunity/covidresources/evictions.pdf</w:t>
        </w:r>
      </w:hyperlink>
    </w:p>
    <w:p w14:paraId="346275C0" w14:textId="77777777" w:rsidR="003D13AB" w:rsidRPr="00A52502" w:rsidRDefault="003D13AB" w:rsidP="00ED75BF">
      <w:pPr>
        <w:spacing w:after="0" w:line="276" w:lineRule="auto"/>
      </w:pPr>
    </w:p>
    <w:p w14:paraId="7B1B1F39" w14:textId="2AD16178" w:rsidR="2E2E4012" w:rsidRDefault="008B60BB" w:rsidP="008B60BB">
      <w:pPr>
        <w:pStyle w:val="Heading1"/>
      </w:pPr>
      <w:r w:rsidRPr="221D80D8">
        <w:rPr>
          <w:rFonts w:eastAsia="Calibri"/>
        </w:rPr>
        <w:t>LOSS OF INCOME:</w:t>
      </w:r>
    </w:p>
    <w:p w14:paraId="6D89A63C" w14:textId="2F1FE3D0" w:rsidR="2E2E4012" w:rsidRDefault="2E2E4012" w:rsidP="00ED75BF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221D80D8">
        <w:rPr>
          <w:rFonts w:ascii="Calibri" w:eastAsia="Calibri" w:hAnsi="Calibri" w:cs="Calibri"/>
        </w:rPr>
        <w:t xml:space="preserve">RI Department of Labor and Training:  </w:t>
      </w:r>
      <w:hyperlink r:id="rId44">
        <w:r w:rsidRPr="221D80D8">
          <w:rPr>
            <w:rStyle w:val="Hyperlink"/>
            <w:rFonts w:ascii="Calibri" w:eastAsia="Calibri" w:hAnsi="Calibri" w:cs="Calibri"/>
            <w:color w:val="0000FF"/>
          </w:rPr>
          <w:t>http://www.dlt.state.ri.us/</w:t>
        </w:r>
      </w:hyperlink>
    </w:p>
    <w:p w14:paraId="2BCBAB5A" w14:textId="325CF875" w:rsidR="2E2E4012" w:rsidRPr="00585D41" w:rsidRDefault="008B60BB" w:rsidP="00ED75BF">
      <w:pPr>
        <w:pStyle w:val="ListParagraph"/>
        <w:numPr>
          <w:ilvl w:val="1"/>
          <w:numId w:val="2"/>
        </w:numPr>
        <w:spacing w:after="0" w:line="276" w:lineRule="auto"/>
        <w:rPr>
          <w:rFonts w:eastAsiaTheme="minorEastAsia"/>
        </w:rPr>
      </w:pPr>
      <w:hyperlink r:id="rId45">
        <w:r w:rsidR="2E2E4012" w:rsidRPr="221D80D8">
          <w:rPr>
            <w:rStyle w:val="Hyperlink"/>
            <w:rFonts w:ascii="Calibri" w:eastAsia="Calibri" w:hAnsi="Calibri" w:cs="Calibri"/>
            <w:color w:val="0000FF"/>
          </w:rPr>
          <w:t>http://www.dlt.state.ri.us/pdfs/COVID-19%20Workplace%20Fact%20Sheet.pdf</w:t>
        </w:r>
      </w:hyperlink>
    </w:p>
    <w:p w14:paraId="010404D0" w14:textId="0F8FA9DC" w:rsidR="2E2E4012" w:rsidRPr="00585D41" w:rsidRDefault="008B60BB" w:rsidP="00ED75BF">
      <w:pPr>
        <w:pStyle w:val="ListParagraph"/>
        <w:numPr>
          <w:ilvl w:val="1"/>
          <w:numId w:val="2"/>
        </w:numPr>
        <w:spacing w:after="0" w:line="276" w:lineRule="auto"/>
        <w:rPr>
          <w:rFonts w:eastAsiaTheme="minorEastAsia"/>
        </w:rPr>
      </w:pPr>
      <w:hyperlink r:id="rId46">
        <w:r w:rsidR="2E2E4012" w:rsidRPr="221D80D8">
          <w:rPr>
            <w:rStyle w:val="Hyperlink"/>
            <w:rFonts w:ascii="Calibri" w:eastAsia="Calibri" w:hAnsi="Calibri" w:cs="Calibri"/>
            <w:color w:val="0000FF"/>
          </w:rPr>
          <w:t>http://www.dlt.state.ri.us/pdfs/COVID-19%20Workplace%20Fact%20Sheet%20(Spanish).pdf</w:t>
        </w:r>
      </w:hyperlink>
    </w:p>
    <w:p w14:paraId="75447E28" w14:textId="5F1F3618" w:rsidR="00A8686D" w:rsidRPr="00393965" w:rsidRDefault="008B60BB" w:rsidP="00ED75BF">
      <w:pPr>
        <w:pStyle w:val="ListParagraph"/>
        <w:numPr>
          <w:ilvl w:val="1"/>
          <w:numId w:val="2"/>
        </w:numPr>
        <w:spacing w:line="276" w:lineRule="auto"/>
      </w:pPr>
      <w:hyperlink r:id="rId47" w:history="1">
        <w:r w:rsidR="00393965" w:rsidRPr="00393965">
          <w:rPr>
            <w:rStyle w:val="Hyperlink"/>
            <w:color w:val="0000FF"/>
          </w:rPr>
          <w:t>https://covidemergencyuibenefits.dlt.ri.gov/</w:t>
        </w:r>
      </w:hyperlink>
    </w:p>
    <w:p w14:paraId="26E393BF" w14:textId="77777777" w:rsidR="00EB0DC9" w:rsidRDefault="00EB0DC9" w:rsidP="00ED75BF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26E8584E" w14:textId="0EF1B41E" w:rsidR="2E2E4012" w:rsidRDefault="008B60BB" w:rsidP="008B60BB">
      <w:pPr>
        <w:pStyle w:val="Heading1"/>
        <w:rPr>
          <w:rFonts w:eastAsia="Calibri"/>
        </w:rPr>
      </w:pPr>
      <w:r w:rsidRPr="221D80D8">
        <w:rPr>
          <w:rFonts w:eastAsia="Calibri"/>
        </w:rPr>
        <w:t>MENTAL HEALTH</w:t>
      </w:r>
      <w:r>
        <w:rPr>
          <w:rFonts w:eastAsia="Calibri"/>
        </w:rPr>
        <w:t>:</w:t>
      </w:r>
    </w:p>
    <w:p w14:paraId="4C435171" w14:textId="1E83DDFA" w:rsidR="001F3CFC" w:rsidRDefault="001F3CFC" w:rsidP="00ED75BF">
      <w:pPr>
        <w:pStyle w:val="ListParagraph"/>
        <w:numPr>
          <w:ilvl w:val="0"/>
          <w:numId w:val="13"/>
        </w:numPr>
        <w:spacing w:after="0" w:line="276" w:lineRule="auto"/>
      </w:pPr>
      <w:proofErr w:type="spellStart"/>
      <w:r>
        <w:t>BHLink</w:t>
      </w:r>
      <w:proofErr w:type="spellEnd"/>
      <w:r>
        <w:t xml:space="preserve"> 24/7 hotline </w:t>
      </w:r>
      <w:r w:rsidRPr="001F3CFC">
        <w:rPr>
          <w:rFonts w:cstheme="minorHAnsi"/>
          <w:shd w:val="clear" w:color="auto" w:fill="FFFFFF"/>
        </w:rPr>
        <w:t>401-414-LINK</w:t>
      </w:r>
      <w:r w:rsidR="00E503B1">
        <w:rPr>
          <w:rFonts w:cstheme="minorHAnsi"/>
          <w:shd w:val="clear" w:color="auto" w:fill="FFFFFF"/>
        </w:rPr>
        <w:t xml:space="preserve"> </w:t>
      </w:r>
      <w:r w:rsidRPr="001F3CFC">
        <w:rPr>
          <w:rFonts w:cstheme="minorHAnsi"/>
          <w:shd w:val="clear" w:color="auto" w:fill="FFFFFF"/>
        </w:rPr>
        <w:t>(5465)</w:t>
      </w:r>
    </w:p>
    <w:p w14:paraId="4D982FAC" w14:textId="1C48B419" w:rsidR="001F3CFC" w:rsidRDefault="001F3CFC" w:rsidP="00ED75BF">
      <w:pPr>
        <w:pStyle w:val="ListParagraph"/>
        <w:numPr>
          <w:ilvl w:val="0"/>
          <w:numId w:val="16"/>
        </w:numPr>
        <w:spacing w:after="0" w:line="276" w:lineRule="auto"/>
        <w:contextualSpacing w:val="0"/>
      </w:pPr>
      <w:r>
        <w:t>Kids Link 24/7 hotline 1-855-543-5465</w:t>
      </w:r>
    </w:p>
    <w:p w14:paraId="2C31D9A2" w14:textId="6D9AC54E" w:rsidR="00E503B1" w:rsidRDefault="00E503B1" w:rsidP="00ED75BF">
      <w:pPr>
        <w:pStyle w:val="ListParagraph"/>
        <w:numPr>
          <w:ilvl w:val="0"/>
          <w:numId w:val="16"/>
        </w:numPr>
        <w:spacing w:after="0" w:line="276" w:lineRule="auto"/>
        <w:contextualSpacing w:val="0"/>
      </w:pPr>
      <w:r>
        <w:t>National Alliance on Mental Illness (NAMI)</w:t>
      </w:r>
      <w:r w:rsidR="004C1AB7">
        <w:t xml:space="preserve"> Information and Resources:  </w:t>
      </w:r>
      <w:hyperlink r:id="rId48" w:history="1">
        <w:r w:rsidR="004C1AB7" w:rsidRPr="004C1AB7">
          <w:rPr>
            <w:rStyle w:val="Hyperlink"/>
            <w:color w:val="0000FF"/>
          </w:rPr>
          <w:t>https://www.nami.org/covid-19-guide</w:t>
        </w:r>
      </w:hyperlink>
    </w:p>
    <w:p w14:paraId="2D47A173" w14:textId="615AE3EF" w:rsidR="2E2E4012" w:rsidRDefault="2E2E4012" w:rsidP="00ED75BF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221D80D8">
        <w:rPr>
          <w:rFonts w:ascii="Calibri" w:eastAsia="Calibri" w:hAnsi="Calibri" w:cs="Calibri"/>
        </w:rPr>
        <w:t xml:space="preserve">The Providence Center:  </w:t>
      </w:r>
      <w:hyperlink r:id="rId49">
        <w:r w:rsidRPr="221D80D8">
          <w:rPr>
            <w:rStyle w:val="Hyperlink"/>
            <w:rFonts w:ascii="Calibri" w:eastAsia="Calibri" w:hAnsi="Calibri" w:cs="Calibri"/>
            <w:color w:val="0000FF"/>
          </w:rPr>
          <w:t>https://providencecenter.org</w:t>
        </w:r>
      </w:hyperlink>
    </w:p>
    <w:p w14:paraId="6C867631" w14:textId="7BBDD406" w:rsidR="2E2E4012" w:rsidRPr="00585D41" w:rsidRDefault="008B60BB" w:rsidP="00ED75BF">
      <w:pPr>
        <w:pStyle w:val="ListParagraph"/>
        <w:numPr>
          <w:ilvl w:val="1"/>
          <w:numId w:val="2"/>
        </w:numPr>
        <w:spacing w:after="0" w:line="276" w:lineRule="auto"/>
        <w:rPr>
          <w:rFonts w:eastAsiaTheme="minorEastAsia"/>
        </w:rPr>
      </w:pPr>
      <w:hyperlink r:id="rId50">
        <w:r w:rsidR="2E2E4012" w:rsidRPr="221D80D8">
          <w:rPr>
            <w:rStyle w:val="Hyperlink"/>
            <w:rFonts w:ascii="Calibri" w:eastAsia="Calibri" w:hAnsi="Calibri" w:cs="Calibri"/>
            <w:color w:val="0000FF"/>
          </w:rPr>
          <w:t>https://providencecenter.org/services/adult-services</w:t>
        </w:r>
      </w:hyperlink>
    </w:p>
    <w:p w14:paraId="110322DC" w14:textId="72A2E553" w:rsidR="2E2E4012" w:rsidRDefault="2E2E4012" w:rsidP="00ED75BF">
      <w:pPr>
        <w:pStyle w:val="ListParagraph"/>
        <w:numPr>
          <w:ilvl w:val="0"/>
          <w:numId w:val="2"/>
        </w:numPr>
        <w:spacing w:after="0" w:line="276" w:lineRule="auto"/>
        <w:rPr>
          <w:rFonts w:eastAsiaTheme="minorEastAsia"/>
        </w:rPr>
      </w:pPr>
      <w:r w:rsidRPr="221D80D8">
        <w:rPr>
          <w:rFonts w:ascii="Calibri" w:eastAsia="Calibri" w:hAnsi="Calibri" w:cs="Calibri"/>
        </w:rPr>
        <w:t xml:space="preserve">Butler Hospital:  </w:t>
      </w:r>
      <w:hyperlink r:id="rId51">
        <w:r w:rsidRPr="221D80D8">
          <w:rPr>
            <w:rStyle w:val="Hyperlink"/>
            <w:rFonts w:ascii="Calibri" w:eastAsia="Calibri" w:hAnsi="Calibri" w:cs="Calibri"/>
            <w:color w:val="0000FF"/>
          </w:rPr>
          <w:t>https://www.butler.org/</w:t>
        </w:r>
      </w:hyperlink>
    </w:p>
    <w:p w14:paraId="19D99E2A" w14:textId="77777777" w:rsidR="00515ADD" w:rsidRPr="00515ADD" w:rsidRDefault="008B60BB" w:rsidP="00ED75BF">
      <w:pPr>
        <w:pStyle w:val="ListParagraph"/>
        <w:numPr>
          <w:ilvl w:val="1"/>
          <w:numId w:val="2"/>
        </w:numPr>
        <w:spacing w:after="0" w:line="276" w:lineRule="auto"/>
        <w:rPr>
          <w:rStyle w:val="Hyperlink"/>
          <w:color w:val="auto"/>
          <w:u w:val="none"/>
        </w:rPr>
      </w:pPr>
      <w:hyperlink r:id="rId52">
        <w:r w:rsidR="2E2E4012" w:rsidRPr="004F15AD">
          <w:rPr>
            <w:rStyle w:val="Hyperlink"/>
            <w:rFonts w:ascii="Calibri" w:eastAsia="Calibri" w:hAnsi="Calibri" w:cs="Calibri"/>
            <w:color w:val="0000FF"/>
          </w:rPr>
          <w:t>https://www.butler.org/services/</w:t>
        </w:r>
      </w:hyperlink>
    </w:p>
    <w:p w14:paraId="19F015DA" w14:textId="56FDFBFC" w:rsidR="00515ADD" w:rsidRPr="00585D41" w:rsidRDefault="00585D41" w:rsidP="00ED75BF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Calibri" w:eastAsia="Calibri" w:hAnsi="Calibri" w:cs="Calibri"/>
          <w:color w:val="auto"/>
          <w:u w:val="none"/>
        </w:rPr>
      </w:pPr>
      <w:r w:rsidRPr="00585D41">
        <w:rPr>
          <w:rStyle w:val="Hyperlink"/>
          <w:rFonts w:ascii="Calibri" w:eastAsia="Calibri" w:hAnsi="Calibri" w:cs="Calibri"/>
          <w:color w:val="auto"/>
          <w:u w:val="none"/>
        </w:rPr>
        <w:t>Online MH Support Groups</w:t>
      </w:r>
      <w:r>
        <w:rPr>
          <w:rStyle w:val="Hyperlink"/>
          <w:rFonts w:ascii="Calibri" w:eastAsia="Calibri" w:hAnsi="Calibri" w:cs="Calibri"/>
          <w:color w:val="auto"/>
          <w:u w:val="none"/>
        </w:rPr>
        <w:t xml:space="preserve">:  </w:t>
      </w:r>
      <w:hyperlink r:id="rId53" w:history="1">
        <w:r w:rsidRPr="00585D41">
          <w:rPr>
            <w:rStyle w:val="Hyperlink"/>
            <w:color w:val="0000FF"/>
          </w:rPr>
          <w:t>https://nami.zendesk.com/hc/en-us/articles/360024615074-Are-there-any-online-resources-for-therapy-support-groups-or-mental-health-apps-</w:t>
        </w:r>
      </w:hyperlink>
    </w:p>
    <w:p w14:paraId="19DCF0A5" w14:textId="13083F9B" w:rsidR="002F4C07" w:rsidRDefault="002F4C07" w:rsidP="00ED75BF">
      <w:pPr>
        <w:pStyle w:val="Heading2"/>
        <w:spacing w:line="276" w:lineRule="auto"/>
      </w:pPr>
      <w:r>
        <w:t xml:space="preserve">Mental Health </w:t>
      </w:r>
      <w:r w:rsidR="00D44738">
        <w:t>Info Sheets:</w:t>
      </w:r>
    </w:p>
    <w:p w14:paraId="0EE9F9E4" w14:textId="4E2AFFC4" w:rsidR="00D44738" w:rsidRPr="00C832A2" w:rsidRDefault="00DB05D6" w:rsidP="00ED75BF">
      <w:pPr>
        <w:pStyle w:val="ListParagraph"/>
        <w:numPr>
          <w:ilvl w:val="0"/>
          <w:numId w:val="11"/>
        </w:numPr>
        <w:spacing w:after="0" w:line="276" w:lineRule="auto"/>
      </w:pPr>
      <w:r>
        <w:t xml:space="preserve">How Do I </w:t>
      </w:r>
      <w:r w:rsidR="00052B04">
        <w:t>Know Someone is Experiencing Anxiety or Depression</w:t>
      </w:r>
      <w:r w:rsidR="00C832A2">
        <w:t xml:space="preserve">:  </w:t>
      </w:r>
      <w:hyperlink r:id="rId54" w:history="1">
        <w:r w:rsidR="00D44738" w:rsidRPr="00C832A2">
          <w:rPr>
            <w:rStyle w:val="Hyperlink"/>
            <w:color w:val="0000FF"/>
          </w:rPr>
          <w:t>https://www.mentalhealthfirstaid.org/2020/03/how-do-i-know-someone-is-experiencing-anxiety-or-depression/?mkt_tok=eyJpIjoiTVdVeE1tRTROalUyWmpSaCIsInQiOiJrdXlzZWluRlwvZnRJeGVsaG5sam42UlJVRE9MM3E0V1hcL216ckFPdUg2b0VyVGpSTUM4anQ3am9SMXVNRHh4QnpLdGdFMkUxVzF6OUtmYVBObzNiWHRnPT0ifQ%3D%3D</w:t>
        </w:r>
      </w:hyperlink>
    </w:p>
    <w:p w14:paraId="62A2D419" w14:textId="05B7AF23" w:rsidR="00C832A2" w:rsidRPr="005671EC" w:rsidRDefault="005671EC" w:rsidP="00ED75BF">
      <w:pPr>
        <w:pStyle w:val="ListParagraph"/>
        <w:numPr>
          <w:ilvl w:val="0"/>
          <w:numId w:val="11"/>
        </w:numPr>
        <w:spacing w:after="0" w:line="276" w:lineRule="auto"/>
      </w:pPr>
      <w:r>
        <w:t>How to Help Someone with Anxiety or Depression During Covid-19:</w:t>
      </w:r>
      <w:r>
        <w:br/>
      </w:r>
      <w:hyperlink r:id="rId55" w:history="1">
        <w:r w:rsidRPr="005671EC">
          <w:rPr>
            <w:rStyle w:val="Hyperlink"/>
            <w:color w:val="0000FF"/>
          </w:rPr>
          <w:t>https://www.mentalhealthfirstaid.org/2020/03/how-to-help-someone-with-anxiety-or-depression-during-covid-19/?mkt_tok=eyJpIjoiTVdVeE1tRTROalUyWmpSaCIsInQiOiJrdXlzZWluRlwvZnRJeGVsaG5sam42UlJVRE9M</w:t>
        </w:r>
        <w:r w:rsidRPr="005671EC">
          <w:rPr>
            <w:rStyle w:val="Hyperlink"/>
            <w:color w:val="0000FF"/>
          </w:rPr>
          <w:lastRenderedPageBreak/>
          <w:t>M3E0V1hcL216ckFPdUg2b0VyVGpSTUM4anQ3am9SMXVNRHh4QnpLdGdFMkUxVzF6OUtmYVBObzNiWHRnPT0ifQ%3D%3D</w:t>
        </w:r>
      </w:hyperlink>
    </w:p>
    <w:p w14:paraId="72C6723B" w14:textId="58826F7B" w:rsidR="005671EC" w:rsidRDefault="002D0818" w:rsidP="00ED75BF">
      <w:pPr>
        <w:pStyle w:val="ListParagraph"/>
        <w:numPr>
          <w:ilvl w:val="0"/>
          <w:numId w:val="11"/>
        </w:numPr>
        <w:spacing w:after="0" w:line="276" w:lineRule="auto"/>
      </w:pPr>
      <w:r>
        <w:t>How to Support a Loved One Going Through a Tough Time During Covid-19:</w:t>
      </w:r>
    </w:p>
    <w:p w14:paraId="01F11D48" w14:textId="5FBBAD81" w:rsidR="00B72A84" w:rsidRDefault="008B60BB" w:rsidP="00ED75BF">
      <w:pPr>
        <w:pStyle w:val="ListParagraph"/>
        <w:spacing w:after="0" w:line="276" w:lineRule="auto"/>
        <w:rPr>
          <w:rStyle w:val="Hyperlink"/>
          <w:color w:val="0000FF"/>
        </w:rPr>
      </w:pPr>
      <w:hyperlink r:id="rId56" w:history="1">
        <w:r w:rsidR="002D0818" w:rsidRPr="002D0818">
          <w:rPr>
            <w:rStyle w:val="Hyperlink"/>
            <w:color w:val="0000FF"/>
          </w:rPr>
          <w:t>https://www.mentalhealthfirstaid.org/2020/03/how-to-support-a-loved-one-going-through-a-tough-time-during-covid-19/?mkt_tok=eyJpIjoiTVdVeE1tRTROalUyWmpSaCIsInQiOiJrdXlzZWluRlwvZnRJeGVsaG5sam42UlJVRE9MM3E0V1hcL216ckFPdUg2b0VyVGpSTUM4anQ3am9SMXVNRHh4QnpLdGdFMkUxVzF6OUtmYVBObzNiWHRnPT0ifQ%3D%3D</w:t>
        </w:r>
      </w:hyperlink>
    </w:p>
    <w:p w14:paraId="3DFC132B" w14:textId="4DF14BE8" w:rsidR="00B72A84" w:rsidRDefault="00A55883" w:rsidP="00ED75BF">
      <w:pPr>
        <w:pStyle w:val="ListParagraph"/>
        <w:numPr>
          <w:ilvl w:val="0"/>
          <w:numId w:val="11"/>
        </w:numPr>
        <w:spacing w:after="0" w:line="276" w:lineRule="auto"/>
      </w:pPr>
      <w:r w:rsidRPr="00A55883">
        <w:t>Link Between Mattering and Depression in Students</w:t>
      </w:r>
      <w:r>
        <w:t>:</w:t>
      </w:r>
    </w:p>
    <w:p w14:paraId="3CF9F074" w14:textId="43E7781F" w:rsidR="00A55883" w:rsidRPr="00A55883" w:rsidRDefault="008B60BB" w:rsidP="00ED75BF">
      <w:pPr>
        <w:pStyle w:val="ListParagraph"/>
        <w:spacing w:after="0" w:line="276" w:lineRule="auto"/>
        <w:rPr>
          <w:color w:val="0000FF"/>
        </w:rPr>
      </w:pPr>
      <w:hyperlink r:id="rId57" w:history="1">
        <w:r w:rsidR="00A55883" w:rsidRPr="00A55883">
          <w:rPr>
            <w:rStyle w:val="Hyperlink"/>
            <w:color w:val="0000FF"/>
          </w:rPr>
          <w:t>https://www.universityaffairs.ca/news/news-article/york-study-examines-link-between-mattering-and-depression-in-students/?mkt_tok=eyJpIjoiWmpsbVlUazNObUU1WlRNNCIsInQiOiJ2TGVlaXpYejVGMWczZzdBdXFqVWdtV25QbkNFaTcwOHN6Zm9TWWR2U1RmazlYVVwvQnlZdm5oRFNpT2w0TGt1RkMzZXE5V0JJempEOWRncVBuNnhTOVI5dlZqaVFsdUJ5alhrWTlVZ0QwMDBGK0Q5Y0QwVm9RVG9yTEUzWGRoZGkifQ%3D%3D</w:t>
        </w:r>
      </w:hyperlink>
    </w:p>
    <w:p w14:paraId="1550E361" w14:textId="6322CB16" w:rsidR="002D0818" w:rsidRDefault="002D0818" w:rsidP="00ED75BF">
      <w:pPr>
        <w:pStyle w:val="ListParagraph"/>
        <w:spacing w:after="0" w:line="276" w:lineRule="auto"/>
        <w:ind w:left="0"/>
      </w:pPr>
    </w:p>
    <w:p w14:paraId="51D8041E" w14:textId="45255CD7" w:rsidR="008B60BB" w:rsidRDefault="008B60BB" w:rsidP="008B60BB">
      <w:pPr>
        <w:pStyle w:val="Heading1"/>
      </w:pPr>
      <w:bookmarkStart w:id="1" w:name="_Hlk40084455"/>
      <w:r>
        <w:t>UNDOCUMENTED INDIVIDUALS:</w:t>
      </w:r>
    </w:p>
    <w:p w14:paraId="6722D62D" w14:textId="77777777" w:rsidR="008B60BB" w:rsidRDefault="008B60BB" w:rsidP="008B60BB">
      <w:pPr>
        <w:pStyle w:val="ListParagraph"/>
        <w:numPr>
          <w:ilvl w:val="0"/>
          <w:numId w:val="17"/>
        </w:numPr>
        <w:spacing w:after="0" w:line="276" w:lineRule="auto"/>
      </w:pPr>
      <w:r>
        <w:t xml:space="preserve">Undocumented Individuals Resources:  </w:t>
      </w:r>
      <w:hyperlink r:id="rId58" w:history="1">
        <w:r w:rsidRPr="00593556">
          <w:rPr>
            <w:color w:val="0000FF"/>
            <w:u w:val="single"/>
          </w:rPr>
          <w:t>https://www.ccri.edu/opportunity/covidresources/undocen.pdf</w:t>
        </w:r>
      </w:hyperlink>
      <w:r>
        <w:t xml:space="preserve"> (English)/</w:t>
      </w:r>
      <w:r w:rsidRPr="00593556">
        <w:t xml:space="preserve"> </w:t>
      </w:r>
      <w:hyperlink r:id="rId59" w:history="1">
        <w:r w:rsidRPr="00593556">
          <w:rPr>
            <w:color w:val="0000FF"/>
            <w:u w:val="single"/>
          </w:rPr>
          <w:t>https://www.ccri.edu/opportunity/covidresources/undocsp.pdf</w:t>
        </w:r>
      </w:hyperlink>
      <w:r>
        <w:t xml:space="preserve"> (Spanish)</w:t>
      </w:r>
    </w:p>
    <w:p w14:paraId="3E7F700A" w14:textId="77777777" w:rsidR="008B60BB" w:rsidRPr="00593556" w:rsidRDefault="008B60BB" w:rsidP="008B60BB">
      <w:pPr>
        <w:pStyle w:val="ListParagraph"/>
        <w:numPr>
          <w:ilvl w:val="0"/>
          <w:numId w:val="17"/>
        </w:numPr>
        <w:spacing w:after="0" w:line="276" w:lineRule="auto"/>
        <w:rPr>
          <w:rStyle w:val="Hyperlink"/>
          <w:color w:val="auto"/>
          <w:u w:val="none"/>
        </w:rPr>
      </w:pPr>
      <w:r w:rsidRPr="00593556">
        <w:t>DACA Student</w:t>
      </w:r>
      <w:r>
        <w:t xml:space="preserve"> Resources:  </w:t>
      </w:r>
      <w:hyperlink r:id="rId60" w:history="1">
        <w:r w:rsidRPr="00593556">
          <w:rPr>
            <w:rStyle w:val="Hyperlink"/>
            <w:color w:val="0000FF"/>
          </w:rPr>
          <w:t>https://www.rememberthedreamers.org/resources/</w:t>
        </w:r>
      </w:hyperlink>
    </w:p>
    <w:bookmarkEnd w:id="1"/>
    <w:p w14:paraId="48D5EC53" w14:textId="77777777" w:rsidR="008B60BB" w:rsidRPr="002D0818" w:rsidRDefault="008B60BB" w:rsidP="00ED75BF">
      <w:pPr>
        <w:pStyle w:val="ListParagraph"/>
        <w:spacing w:after="0" w:line="276" w:lineRule="auto"/>
        <w:ind w:left="0"/>
      </w:pPr>
    </w:p>
    <w:sectPr w:rsidR="008B60BB" w:rsidRPr="002D0818" w:rsidSect="00FC7EDD">
      <w:headerReference w:type="default" r:id="rId6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82D02" w14:textId="77777777" w:rsidR="00520AA3" w:rsidRDefault="00520AA3" w:rsidP="001B12CE">
      <w:pPr>
        <w:spacing w:after="0" w:line="240" w:lineRule="auto"/>
      </w:pPr>
      <w:r>
        <w:separator/>
      </w:r>
    </w:p>
  </w:endnote>
  <w:endnote w:type="continuationSeparator" w:id="0">
    <w:p w14:paraId="59064F12" w14:textId="77777777" w:rsidR="00520AA3" w:rsidRDefault="00520AA3" w:rsidP="001B1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5CD663" w14:textId="77777777" w:rsidR="00520AA3" w:rsidRDefault="00520AA3" w:rsidP="001B12CE">
      <w:pPr>
        <w:spacing w:after="0" w:line="240" w:lineRule="auto"/>
      </w:pPr>
      <w:r>
        <w:separator/>
      </w:r>
    </w:p>
  </w:footnote>
  <w:footnote w:type="continuationSeparator" w:id="0">
    <w:p w14:paraId="701C6044" w14:textId="77777777" w:rsidR="00520AA3" w:rsidRDefault="00520AA3" w:rsidP="001B12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CCEAC" w14:textId="1CA9B1FE" w:rsidR="00E6237C" w:rsidRPr="00E6237C" w:rsidRDefault="00E6237C" w:rsidP="00E623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95915"/>
    <w:multiLevelType w:val="hybridMultilevel"/>
    <w:tmpl w:val="7EC0E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32F50"/>
    <w:multiLevelType w:val="hybridMultilevel"/>
    <w:tmpl w:val="885CD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A132C"/>
    <w:multiLevelType w:val="hybridMultilevel"/>
    <w:tmpl w:val="19D44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5349D"/>
    <w:multiLevelType w:val="hybridMultilevel"/>
    <w:tmpl w:val="1A906AF2"/>
    <w:lvl w:ilvl="0" w:tplc="BB728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EE3AB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9AC20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ECC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4A5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16A9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F28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C02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A8B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02BAA"/>
    <w:multiLevelType w:val="hybridMultilevel"/>
    <w:tmpl w:val="92008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C0EDA"/>
    <w:multiLevelType w:val="hybridMultilevel"/>
    <w:tmpl w:val="C9D0AA32"/>
    <w:lvl w:ilvl="0" w:tplc="EE189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D034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75439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606F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F82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051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4810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8E73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88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AB4F2E"/>
    <w:multiLevelType w:val="hybridMultilevel"/>
    <w:tmpl w:val="734C9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62AB9"/>
    <w:multiLevelType w:val="hybridMultilevel"/>
    <w:tmpl w:val="61160054"/>
    <w:lvl w:ilvl="0" w:tplc="D9E0F3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DA6F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2CD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B478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E44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00F9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46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BC6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1624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2079C"/>
    <w:multiLevelType w:val="hybridMultilevel"/>
    <w:tmpl w:val="27AEA8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294B01"/>
    <w:multiLevelType w:val="hybridMultilevel"/>
    <w:tmpl w:val="4714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F36A1"/>
    <w:multiLevelType w:val="hybridMultilevel"/>
    <w:tmpl w:val="EDBCF916"/>
    <w:lvl w:ilvl="0" w:tplc="57F48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808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C6EC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09D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08E2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DCC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A6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207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613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13FA0"/>
    <w:multiLevelType w:val="hybridMultilevel"/>
    <w:tmpl w:val="215C48C6"/>
    <w:lvl w:ilvl="0" w:tplc="4B8A5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3867E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A24B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03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A26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0C45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8E44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5C4D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A29C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626C3"/>
    <w:multiLevelType w:val="hybridMultilevel"/>
    <w:tmpl w:val="60306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2327FE"/>
    <w:multiLevelType w:val="hybridMultilevel"/>
    <w:tmpl w:val="91A0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F415A"/>
    <w:multiLevelType w:val="multilevel"/>
    <w:tmpl w:val="DD48AE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627E05"/>
    <w:multiLevelType w:val="hybridMultilevel"/>
    <w:tmpl w:val="977034FA"/>
    <w:lvl w:ilvl="0" w:tplc="D570C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120B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40D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7E4F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429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08D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7ACB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2CE8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E45A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BA7050"/>
    <w:multiLevelType w:val="hybridMultilevel"/>
    <w:tmpl w:val="DA50B9DA"/>
    <w:lvl w:ilvl="0" w:tplc="7D6E7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64F8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BC234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CA5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4B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4242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8BE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3266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E23B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15"/>
  </w:num>
  <w:num w:numId="5">
    <w:abstractNumId w:val="16"/>
  </w:num>
  <w:num w:numId="6">
    <w:abstractNumId w:val="5"/>
  </w:num>
  <w:num w:numId="7">
    <w:abstractNumId w:val="7"/>
  </w:num>
  <w:num w:numId="8">
    <w:abstractNumId w:val="8"/>
  </w:num>
  <w:num w:numId="9">
    <w:abstractNumId w:val="14"/>
  </w:num>
  <w:num w:numId="10">
    <w:abstractNumId w:val="4"/>
  </w:num>
  <w:num w:numId="11">
    <w:abstractNumId w:val="13"/>
  </w:num>
  <w:num w:numId="12">
    <w:abstractNumId w:val="12"/>
  </w:num>
  <w:num w:numId="13">
    <w:abstractNumId w:val="1"/>
  </w:num>
  <w:num w:numId="14">
    <w:abstractNumId w:val="2"/>
  </w:num>
  <w:num w:numId="15">
    <w:abstractNumId w:val="6"/>
  </w:num>
  <w:num w:numId="16">
    <w:abstractNumId w:val="9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c3tTQzsjQxM7FQ0lEKTi0uzszPAykwrwUA32q6YiwAAAA="/>
  </w:docVars>
  <w:rsids>
    <w:rsidRoot w:val="004C5A08"/>
    <w:rsid w:val="00007D6B"/>
    <w:rsid w:val="00011259"/>
    <w:rsid w:val="00020302"/>
    <w:rsid w:val="00052B04"/>
    <w:rsid w:val="00070632"/>
    <w:rsid w:val="0007109D"/>
    <w:rsid w:val="000767CD"/>
    <w:rsid w:val="00085B0E"/>
    <w:rsid w:val="000A612D"/>
    <w:rsid w:val="000C12BF"/>
    <w:rsid w:val="000E41B9"/>
    <w:rsid w:val="0010530C"/>
    <w:rsid w:val="001321C0"/>
    <w:rsid w:val="00165366"/>
    <w:rsid w:val="00186A6A"/>
    <w:rsid w:val="001B12CE"/>
    <w:rsid w:val="001B32F1"/>
    <w:rsid w:val="001D1D1B"/>
    <w:rsid w:val="001F2E8B"/>
    <w:rsid w:val="001F3CFC"/>
    <w:rsid w:val="0022249A"/>
    <w:rsid w:val="00226F90"/>
    <w:rsid w:val="00243569"/>
    <w:rsid w:val="00245DDA"/>
    <w:rsid w:val="0025669A"/>
    <w:rsid w:val="002A270F"/>
    <w:rsid w:val="002D0818"/>
    <w:rsid w:val="002F4C07"/>
    <w:rsid w:val="002F740C"/>
    <w:rsid w:val="00310017"/>
    <w:rsid w:val="00313444"/>
    <w:rsid w:val="00345AA9"/>
    <w:rsid w:val="00350688"/>
    <w:rsid w:val="00393965"/>
    <w:rsid w:val="003C2682"/>
    <w:rsid w:val="003D13AB"/>
    <w:rsid w:val="003D229B"/>
    <w:rsid w:val="003D315B"/>
    <w:rsid w:val="003D6D07"/>
    <w:rsid w:val="00401276"/>
    <w:rsid w:val="00403A90"/>
    <w:rsid w:val="0041168B"/>
    <w:rsid w:val="004125C5"/>
    <w:rsid w:val="00435ADF"/>
    <w:rsid w:val="00451744"/>
    <w:rsid w:val="004A65FC"/>
    <w:rsid w:val="004B596A"/>
    <w:rsid w:val="004C1AB7"/>
    <w:rsid w:val="004C553B"/>
    <w:rsid w:val="004C5A08"/>
    <w:rsid w:val="004D56D1"/>
    <w:rsid w:val="004F15AD"/>
    <w:rsid w:val="00507219"/>
    <w:rsid w:val="00515ADD"/>
    <w:rsid w:val="00520AA3"/>
    <w:rsid w:val="00535FF4"/>
    <w:rsid w:val="0055142D"/>
    <w:rsid w:val="005671EC"/>
    <w:rsid w:val="005742DF"/>
    <w:rsid w:val="00584D3F"/>
    <w:rsid w:val="00585D41"/>
    <w:rsid w:val="00593556"/>
    <w:rsid w:val="00594626"/>
    <w:rsid w:val="005D1A47"/>
    <w:rsid w:val="005F6E58"/>
    <w:rsid w:val="006224E7"/>
    <w:rsid w:val="00625EF0"/>
    <w:rsid w:val="00640AC0"/>
    <w:rsid w:val="0065181B"/>
    <w:rsid w:val="00656333"/>
    <w:rsid w:val="00660482"/>
    <w:rsid w:val="00664BEB"/>
    <w:rsid w:val="006741C9"/>
    <w:rsid w:val="00696BCF"/>
    <w:rsid w:val="006A73ED"/>
    <w:rsid w:val="006C62E9"/>
    <w:rsid w:val="006D183F"/>
    <w:rsid w:val="006E7A01"/>
    <w:rsid w:val="00706D94"/>
    <w:rsid w:val="0072662E"/>
    <w:rsid w:val="007358AB"/>
    <w:rsid w:val="00736A1F"/>
    <w:rsid w:val="00764796"/>
    <w:rsid w:val="00777AAF"/>
    <w:rsid w:val="00795FA5"/>
    <w:rsid w:val="00796591"/>
    <w:rsid w:val="007A1A2F"/>
    <w:rsid w:val="007A5883"/>
    <w:rsid w:val="007C27D2"/>
    <w:rsid w:val="0080034F"/>
    <w:rsid w:val="00800745"/>
    <w:rsid w:val="00801E8D"/>
    <w:rsid w:val="0083304A"/>
    <w:rsid w:val="00840014"/>
    <w:rsid w:val="00872F1C"/>
    <w:rsid w:val="008933CC"/>
    <w:rsid w:val="008A03C0"/>
    <w:rsid w:val="008B60BB"/>
    <w:rsid w:val="008C2A57"/>
    <w:rsid w:val="008D3C87"/>
    <w:rsid w:val="0092235D"/>
    <w:rsid w:val="009C33E2"/>
    <w:rsid w:val="009D355D"/>
    <w:rsid w:val="009E5B64"/>
    <w:rsid w:val="00A25D86"/>
    <w:rsid w:val="00A52502"/>
    <w:rsid w:val="00A55009"/>
    <w:rsid w:val="00A55883"/>
    <w:rsid w:val="00A73A2C"/>
    <w:rsid w:val="00A74315"/>
    <w:rsid w:val="00A8686D"/>
    <w:rsid w:val="00AB1940"/>
    <w:rsid w:val="00B0102A"/>
    <w:rsid w:val="00B33970"/>
    <w:rsid w:val="00B4369B"/>
    <w:rsid w:val="00B51A70"/>
    <w:rsid w:val="00B717A0"/>
    <w:rsid w:val="00B72A84"/>
    <w:rsid w:val="00B874AB"/>
    <w:rsid w:val="00B87D6D"/>
    <w:rsid w:val="00B9361B"/>
    <w:rsid w:val="00BB35B3"/>
    <w:rsid w:val="00BE29DF"/>
    <w:rsid w:val="00BF2F1A"/>
    <w:rsid w:val="00BF7F62"/>
    <w:rsid w:val="00C1433A"/>
    <w:rsid w:val="00C21A27"/>
    <w:rsid w:val="00C24CC2"/>
    <w:rsid w:val="00C27416"/>
    <w:rsid w:val="00C32627"/>
    <w:rsid w:val="00C37092"/>
    <w:rsid w:val="00C65106"/>
    <w:rsid w:val="00C832A2"/>
    <w:rsid w:val="00C93821"/>
    <w:rsid w:val="00CE32DD"/>
    <w:rsid w:val="00CF0749"/>
    <w:rsid w:val="00D01F12"/>
    <w:rsid w:val="00D06BBC"/>
    <w:rsid w:val="00D1272D"/>
    <w:rsid w:val="00D208E7"/>
    <w:rsid w:val="00D44738"/>
    <w:rsid w:val="00D52063"/>
    <w:rsid w:val="00D67250"/>
    <w:rsid w:val="00D87997"/>
    <w:rsid w:val="00D9108C"/>
    <w:rsid w:val="00DA3E74"/>
    <w:rsid w:val="00DA4137"/>
    <w:rsid w:val="00DB05D6"/>
    <w:rsid w:val="00DD5F38"/>
    <w:rsid w:val="00DD6110"/>
    <w:rsid w:val="00E04018"/>
    <w:rsid w:val="00E05E0B"/>
    <w:rsid w:val="00E22496"/>
    <w:rsid w:val="00E27E0B"/>
    <w:rsid w:val="00E4776F"/>
    <w:rsid w:val="00E503B1"/>
    <w:rsid w:val="00E6237C"/>
    <w:rsid w:val="00E76DA9"/>
    <w:rsid w:val="00E84290"/>
    <w:rsid w:val="00EA1A6F"/>
    <w:rsid w:val="00EB0DC9"/>
    <w:rsid w:val="00ED002F"/>
    <w:rsid w:val="00ED75BF"/>
    <w:rsid w:val="00EE7A20"/>
    <w:rsid w:val="00EF4D8C"/>
    <w:rsid w:val="00F4292E"/>
    <w:rsid w:val="00F47B45"/>
    <w:rsid w:val="00F86229"/>
    <w:rsid w:val="00FB32A4"/>
    <w:rsid w:val="00FC7EDD"/>
    <w:rsid w:val="00FD2291"/>
    <w:rsid w:val="00FF5D7A"/>
    <w:rsid w:val="03D67AE4"/>
    <w:rsid w:val="1CAB9636"/>
    <w:rsid w:val="215A7FE9"/>
    <w:rsid w:val="221D80D8"/>
    <w:rsid w:val="2B3A53DE"/>
    <w:rsid w:val="2E2E4012"/>
    <w:rsid w:val="32F49A7A"/>
    <w:rsid w:val="3634DE7A"/>
    <w:rsid w:val="4227E6F3"/>
    <w:rsid w:val="4361F6ED"/>
    <w:rsid w:val="461E378C"/>
    <w:rsid w:val="4E3350B8"/>
    <w:rsid w:val="57C6D5F1"/>
    <w:rsid w:val="6E6F53F8"/>
    <w:rsid w:val="776748D8"/>
    <w:rsid w:val="7B7E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D72837"/>
  <w15:chartTrackingRefBased/>
  <w15:docId w15:val="{7935AF8F-957A-4049-A596-5CBD34225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2A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9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1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2CE"/>
  </w:style>
  <w:style w:type="paragraph" w:styleId="Footer">
    <w:name w:val="footer"/>
    <w:basedOn w:val="Normal"/>
    <w:link w:val="FooterChar"/>
    <w:uiPriority w:val="99"/>
    <w:unhideWhenUsed/>
    <w:rsid w:val="001B1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2CE"/>
  </w:style>
  <w:style w:type="character" w:styleId="Hyperlink">
    <w:name w:val="Hyperlink"/>
    <w:basedOn w:val="DefaultParagraphFont"/>
    <w:uiPriority w:val="99"/>
    <w:unhideWhenUsed/>
    <w:rsid w:val="0025669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2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0632"/>
    <w:pPr>
      <w:ind w:left="720"/>
      <w:contextualSpacing/>
    </w:pPr>
  </w:style>
  <w:style w:type="paragraph" w:customStyle="1" w:styleId="paragraph">
    <w:name w:val="paragraph"/>
    <w:basedOn w:val="Normal"/>
    <w:rsid w:val="00640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40AC0"/>
  </w:style>
  <w:style w:type="paragraph" w:styleId="Title">
    <w:name w:val="Title"/>
    <w:basedOn w:val="Normal"/>
    <w:next w:val="Normal"/>
    <w:link w:val="TitleChar"/>
    <w:uiPriority w:val="10"/>
    <w:qFormat/>
    <w:rsid w:val="007C27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27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2A57"/>
    <w:rPr>
      <w:rFonts w:asciiTheme="majorHAnsi" w:eastAsiaTheme="majorEastAsia" w:hAnsiTheme="majorHAnsi" w:cstheme="majorBidi"/>
      <w:b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250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33970"/>
    <w:rPr>
      <w:rFonts w:asciiTheme="majorHAnsi" w:eastAsiaTheme="majorEastAsia" w:hAnsiTheme="majorHAnsi" w:cstheme="majorBidi"/>
      <w:b/>
      <w:sz w:val="24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D75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79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rhodeisland-aa.org/" TargetMode="External"/><Relationship Id="rId18" Type="http://schemas.openxmlformats.org/officeDocument/2006/relationships/hyperlink" Target="https://healthyrhode.ri.gov/HIXWebI3/DisplayHomePage" TargetMode="External"/><Relationship Id="rId26" Type="http://schemas.openxmlformats.org/officeDocument/2006/relationships/hyperlink" Target="https://ccri.edu/opportunity/covidresources/RIGCDsp.pdf" TargetMode="External"/><Relationship Id="rId39" Type="http://schemas.openxmlformats.org/officeDocument/2006/relationships/hyperlink" Target="https://www.rihomeless.org/constituent-resources" TargetMode="External"/><Relationship Id="rId21" Type="http://schemas.openxmlformats.org/officeDocument/2006/relationships/hyperlink" Target="https://agefriendlyri.org/wp-content/uploads/COVID19_Senior-Resources_Final.pdf" TargetMode="External"/><Relationship Id="rId34" Type="http://schemas.openxmlformats.org/officeDocument/2006/relationships/hyperlink" Target="https://www.safety.com/calling-911/" TargetMode="External"/><Relationship Id="rId42" Type="http://schemas.openxmlformats.org/officeDocument/2006/relationships/hyperlink" Target="https://www.ccri.edu/opportunity/covidresources/renter.pdf" TargetMode="External"/><Relationship Id="rId47" Type="http://schemas.openxmlformats.org/officeDocument/2006/relationships/hyperlink" Target="https://covidemergencyuibenefits.dlt.ri.gov/" TargetMode="External"/><Relationship Id="rId50" Type="http://schemas.openxmlformats.org/officeDocument/2006/relationships/hyperlink" Target="https://providencecenter.org/services/adult-services" TargetMode="External"/><Relationship Id="rId55" Type="http://schemas.openxmlformats.org/officeDocument/2006/relationships/hyperlink" Target="https://www.mentalhealthfirstaid.org/2020/03/how-to-help-someone-with-anxiety-or-depression-during-covid-19/?mkt_tok=eyJpIjoiTVdVeE1tRTROalUyWmpSaCIsInQiOiJrdXlzZWluRlwvZnRJeGVsaG5sam42UlJVRE9MM3E0V1hcL216ckFPdUg2b0VyVGpSTUM4anQ3am9SMXVNRHh4QnpLdGdFMkUxVzF6OUtmYVBObzNiWHRnPT0ifQ%3D%3D" TargetMode="External"/><Relationship Id="rId63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cri.edu/opportunity/covidresources/snapchanges.pdf" TargetMode="External"/><Relationship Id="rId29" Type="http://schemas.openxmlformats.org/officeDocument/2006/relationships/hyperlink" Target="https://capitalgoodfund.org/en/" TargetMode="External"/><Relationship Id="rId11" Type="http://schemas.openxmlformats.org/officeDocument/2006/relationships/hyperlink" Target="http://www.uwri.org/" TargetMode="External"/><Relationship Id="rId24" Type="http://schemas.openxmlformats.org/officeDocument/2006/relationships/hyperlink" Target="www.misfitmarket.com" TargetMode="External"/><Relationship Id="rId32" Type="http://schemas.openxmlformats.org/officeDocument/2006/relationships/hyperlink" Target="https://rifoodbank.org/find-food/" TargetMode="External"/><Relationship Id="rId37" Type="http://schemas.openxmlformats.org/officeDocument/2006/relationships/hyperlink" Target="http://www.economicprogressri.org/wp-content/uploads/2020/03/ENG-Health-Coverage-and-Health-Care-During-the-COVID-19-Crisis-3.2020.pdf" TargetMode="External"/><Relationship Id="rId40" Type="http://schemas.openxmlformats.org/officeDocument/2006/relationships/hyperlink" Target="https://www.housinghelpri.com/" TargetMode="External"/><Relationship Id="rId45" Type="http://schemas.openxmlformats.org/officeDocument/2006/relationships/hyperlink" Target="http://www.dlt.state.ri.us/pdfs/COVID-19%20Workplace%20Fact%20Sheet.pdf" TargetMode="External"/><Relationship Id="rId53" Type="http://schemas.openxmlformats.org/officeDocument/2006/relationships/hyperlink" Target="https://nami.zendesk.com/hc/en-us/articles/360024615074-Are-there-any-online-resources-for-therapy-support-groups-or-mental-health-apps-" TargetMode="External"/><Relationship Id="rId58" Type="http://schemas.openxmlformats.org/officeDocument/2006/relationships/hyperlink" Target="https://www.ccri.edu/opportunity/covidresources/undocen.pdf" TargetMode="Externa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www.wpri.com/health/coronavirus/what-to-know-about-child-care-help-in-ri-during-the-covid-19-crisis/?utm_medium=social&amp;utm_source=twitter_wpri_feed" TargetMode="External"/><Relationship Id="rId14" Type="http://schemas.openxmlformats.org/officeDocument/2006/relationships/hyperlink" Target="https://www.gpana.org/" TargetMode="External"/><Relationship Id="rId22" Type="http://schemas.openxmlformats.org/officeDocument/2006/relationships/hyperlink" Target="https://www.farmfreshri.org/homedelivery/" TargetMode="External"/><Relationship Id="rId27" Type="http://schemas.openxmlformats.org/officeDocument/2006/relationships/hyperlink" Target="https://www.ricadv.org/" TargetMode="External"/><Relationship Id="rId30" Type="http://schemas.openxmlformats.org/officeDocument/2006/relationships/hyperlink" Target="https://www.ccri.edu/opportunity/covidresources/loan.pdf" TargetMode="External"/><Relationship Id="rId35" Type="http://schemas.openxmlformats.org/officeDocument/2006/relationships/hyperlink" Target="http://www.economicprogressri.org/wp-content/uploads/2020/03/ENG-Health-Coverage-and-Health-Care-During-the-COVID-19-Crisis-3.2020.pdf" TargetMode="External"/><Relationship Id="rId43" Type="http://schemas.openxmlformats.org/officeDocument/2006/relationships/hyperlink" Target="https://www.ccri.edu/opportunity/covidresources/evictions.pdf" TargetMode="External"/><Relationship Id="rId48" Type="http://schemas.openxmlformats.org/officeDocument/2006/relationships/hyperlink" Target="https://www.nami.org/covid-19-guide" TargetMode="External"/><Relationship Id="rId56" Type="http://schemas.openxmlformats.org/officeDocument/2006/relationships/hyperlink" Target="https://www.mentalhealthfirstaid.org/2020/03/how-to-support-a-loved-one-going-through-a-tough-time-during-covid-19/?mkt_tok=eyJpIjoiTVdVeE1tRTROalUyWmpSaCIsInQiOiJrdXlzZWluRlwvZnRJeGVsaG5sam42UlJVRE9MM3E0V1hcL216ckFPdUg2b0VyVGpSTUM4anQ3am9SMXVNRHh4QnpLdGdFMkUxVzF6OUtmYVBObzNiWHRnPT0ifQ%3D%3D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butler.or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www.uwri.org/211" TargetMode="External"/><Relationship Id="rId17" Type="http://schemas.openxmlformats.org/officeDocument/2006/relationships/hyperlink" Target="http://www.dhs.ri.gov/" TargetMode="External"/><Relationship Id="rId25" Type="http://schemas.openxmlformats.org/officeDocument/2006/relationships/hyperlink" Target="https://agefriendlyri.org/wp-content/uploads/RIGCD-COVID-19-Resource-Guide.pdf" TargetMode="External"/><Relationship Id="rId33" Type="http://schemas.openxmlformats.org/officeDocument/2006/relationships/hyperlink" Target="http://www.ahoperi.com/covidhelpri/" TargetMode="External"/><Relationship Id="rId38" Type="http://schemas.openxmlformats.org/officeDocument/2006/relationships/hyperlink" Target="http://www.economicprogressri.org/wp-content/uploads/2020/03/SPN-Health-Coverage-and-Health-Care-During-the-COVID-19-Crisis-3.2020.pdf" TargetMode="External"/><Relationship Id="rId46" Type="http://schemas.openxmlformats.org/officeDocument/2006/relationships/hyperlink" Target="http://www.dlt.state.ri.us/pdfs/COVID-19%20Workplace%20Fact%20Sheet%20(Spanish).pdf" TargetMode="External"/><Relationship Id="rId59" Type="http://schemas.openxmlformats.org/officeDocument/2006/relationships/hyperlink" Target="https://www.ccri.edu/opportunity/covidresources/undocsp.pdf" TargetMode="External"/><Relationship Id="rId20" Type="http://schemas.openxmlformats.org/officeDocument/2006/relationships/hyperlink" Target="https://www.wpri.com/health/coronavirus/providence-schools-offering-free-grab-and-go-lunches-to-students/" TargetMode="External"/><Relationship Id="rId41" Type="http://schemas.openxmlformats.org/officeDocument/2006/relationships/hyperlink" Target="https://nam02.safelinks.protection.outlook.com/?url=http%3A%2F%2Fneighborworksbrv.org%2Fposts%2Fhomesafe%2F&amp;data=02%7C01%7Cswells1%40ccri.edu%7Ce488723b1a904cab57ae08d7f6a0ab51%7Caf75351b37eb4405bf7a7327cec380a5%7C0%7C0%7C637249042252426714&amp;sdata=lV46t1gM%2Bp3mzHsVeGDRnjnMh5%2FK07fgPh%2FBNaxUYMw%3D&amp;reserved=0" TargetMode="External"/><Relationship Id="rId54" Type="http://schemas.openxmlformats.org/officeDocument/2006/relationships/hyperlink" Target="https://www.mentalhealthfirstaid.org/2020/03/how-do-i-know-someone-is-experiencing-anxiety-or-depression/?mkt_tok=eyJpIjoiTVdVeE1tRTROalUyWmpSaCIsInQiOiJrdXlzZWluRlwvZnRJeGVsaG5sam42UlJVRE9MM3E0V1hcL216ckFPdUg2b0VyVGpSTUM4anQ3am9SMXVNRHh4QnpLdGdFMkUxVzF6OUtmYVBObzNiWHRnPT0ifQ%3D%3D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problemgamblingservices.com" TargetMode="External"/><Relationship Id="rId23" Type="http://schemas.openxmlformats.org/officeDocument/2006/relationships/hyperlink" Target="www.peapod.com" TargetMode="External"/><Relationship Id="rId28" Type="http://schemas.openxmlformats.org/officeDocument/2006/relationships/hyperlink" Target="https://nlihc.org/sites/default/files/FAQs_Eligibility-for-Assistance-Based-on-Immigration-Status.pdf" TargetMode="External"/><Relationship Id="rId36" Type="http://schemas.openxmlformats.org/officeDocument/2006/relationships/hyperlink" Target="http://www.economicprogressri.org/wp-content/uploads/2020/03/SPN-Health-Coverage-and-Health-Care-During-the-COVID-19-Crisis-3.2020.pdf" TargetMode="External"/><Relationship Id="rId49" Type="http://schemas.openxmlformats.org/officeDocument/2006/relationships/hyperlink" Target="https://providencecenter.org/" TargetMode="External"/><Relationship Id="rId57" Type="http://schemas.openxmlformats.org/officeDocument/2006/relationships/hyperlink" Target="https://www.universityaffairs.ca/news/news-article/york-study-examines-link-between-mattering-and-depression-in-students/?mkt_tok=eyJpIjoiWmpsbVlUazNObUU1WlRNNCIsInQiOiJ2TGVlaXpYejVGMWczZzdBdXFqVWdtV25QbkNFaTcwOHN6Zm9TWWR2U1RmazlYVVwvQnlZdm5oRFNpT2w0TGt1RkMzZXE5V0JJempEOWRncVBuNnhTOVI5dlZqaVFsdUJ5alhrWTlVZ0QwMDBGK0Q5Y0QwVm9RVG9yTEUzWGRoZGkifQ%3D%3D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ccri.edu/osl/food-pantry-form.html" TargetMode="External"/><Relationship Id="rId44" Type="http://schemas.openxmlformats.org/officeDocument/2006/relationships/hyperlink" Target="http://www.dlt.state.ri.us/" TargetMode="External"/><Relationship Id="rId52" Type="http://schemas.openxmlformats.org/officeDocument/2006/relationships/hyperlink" Target="https://www.butler.org/services/" TargetMode="External"/><Relationship Id="rId60" Type="http://schemas.openxmlformats.org/officeDocument/2006/relationships/hyperlink" Target="https://www.rememberthedreamers.org/resourc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10616592907F47A2DCA6DF6C86D322" ma:contentTypeVersion="13" ma:contentTypeDescription="Create a new document." ma:contentTypeScope="" ma:versionID="6fe4b9bde17b78c4886945675620963c">
  <xsd:schema xmlns:xsd="http://www.w3.org/2001/XMLSchema" xmlns:xs="http://www.w3.org/2001/XMLSchema" xmlns:p="http://schemas.microsoft.com/office/2006/metadata/properties" xmlns:ns3="31134cf0-05ce-4682-945d-1eb41ed7deb2" xmlns:ns4="750fc039-6884-4a5e-aa10-ae7828f5b223" targetNamespace="http://schemas.microsoft.com/office/2006/metadata/properties" ma:root="true" ma:fieldsID="a89894e963c421049ac2ab1481fae9c6" ns3:_="" ns4:_="">
    <xsd:import namespace="31134cf0-05ce-4682-945d-1eb41ed7deb2"/>
    <xsd:import namespace="750fc039-6884-4a5e-aa10-ae7828f5b2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34cf0-05ce-4682-945d-1eb41ed7d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fc039-6884-4a5e-aa10-ae7828f5b2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473798-1F67-4FE5-9E9B-8DF46D1C84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DDE23B-1D83-4A00-B8DA-A34ADA2DE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34cf0-05ce-4682-945d-1eb41ed7deb2"/>
    <ds:schemaRef ds:uri="750fc039-6884-4a5e-aa10-ae7828f5b2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CF95C3-3A3F-4E76-B936-5BE306BF15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EEBEB4-A0F6-4A35-84BD-C2788EC2B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4</Pages>
  <Words>1702</Words>
  <Characters>970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 of Rhode Island</Company>
  <LinksUpToDate>false</LinksUpToDate>
  <CharactersWithSpaces>1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hanna</dc:creator>
  <cp:keywords/>
  <dc:description/>
  <cp:lastModifiedBy>shanna wells</cp:lastModifiedBy>
  <cp:revision>85</cp:revision>
  <dcterms:created xsi:type="dcterms:W3CDTF">2020-03-20T15:32:00Z</dcterms:created>
  <dcterms:modified xsi:type="dcterms:W3CDTF">2020-06-22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10616592907F47A2DCA6DF6C86D322</vt:lpwstr>
  </property>
</Properties>
</file>